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744FA" w14:textId="77777777" w:rsidR="00A27957" w:rsidRDefault="00A27957" w:rsidP="001C1084">
      <w:pPr>
        <w:jc w:val="center"/>
        <w:rPr>
          <w:rFonts w:ascii="Times New Roman" w:hAnsi="Times New Roman" w:cs="Times New Roman"/>
        </w:rPr>
      </w:pPr>
    </w:p>
    <w:p w14:paraId="316D6918" w14:textId="3BF0C2A0" w:rsidR="001C1084" w:rsidRPr="001C1084" w:rsidRDefault="001C1084" w:rsidP="001C1084">
      <w:pPr>
        <w:jc w:val="center"/>
        <w:rPr>
          <w:rFonts w:ascii="Times New Roman" w:hAnsi="Times New Roman" w:cs="Times New Roman"/>
        </w:rPr>
      </w:pPr>
      <w:r w:rsidRPr="001C1084">
        <w:rPr>
          <w:rFonts w:ascii="Times New Roman" w:hAnsi="Times New Roman" w:cs="Times New Roman"/>
        </w:rPr>
        <w:t>CURRICULUM VITA</w:t>
      </w:r>
    </w:p>
    <w:p w14:paraId="4D657A43" w14:textId="331D9961" w:rsidR="001C1084" w:rsidRPr="001C1084" w:rsidRDefault="001C1084" w:rsidP="001C1084">
      <w:pPr>
        <w:jc w:val="center"/>
        <w:rPr>
          <w:rFonts w:ascii="Times New Roman" w:hAnsi="Times New Roman" w:cs="Times New Roman"/>
        </w:rPr>
      </w:pPr>
      <w:r w:rsidRPr="001C1084">
        <w:rPr>
          <w:rFonts w:ascii="Times New Roman" w:hAnsi="Times New Roman" w:cs="Times New Roman"/>
        </w:rPr>
        <w:t>ANTRECE LYNETTE BAGGETT</w:t>
      </w:r>
    </w:p>
    <w:p w14:paraId="37CF5DA1" w14:textId="77777777" w:rsidR="001C1084" w:rsidRPr="001C1084" w:rsidRDefault="001C1084" w:rsidP="00A46775">
      <w:pPr>
        <w:spacing w:after="0" w:line="240" w:lineRule="auto"/>
        <w:rPr>
          <w:rFonts w:ascii="Times New Roman" w:hAnsi="Times New Roman" w:cs="Times New Roman"/>
        </w:rPr>
      </w:pPr>
      <w:r w:rsidRPr="001C1084">
        <w:rPr>
          <w:rFonts w:ascii="Times New Roman" w:hAnsi="Times New Roman" w:cs="Times New Roman"/>
        </w:rPr>
        <w:t>Houston Community College</w:t>
      </w:r>
    </w:p>
    <w:p w14:paraId="49102D30" w14:textId="5107EB01" w:rsidR="001C1084" w:rsidRPr="001C1084" w:rsidRDefault="001C1084" w:rsidP="00A46775">
      <w:pPr>
        <w:spacing w:after="0" w:line="240" w:lineRule="auto"/>
        <w:rPr>
          <w:rFonts w:ascii="Times New Roman" w:hAnsi="Times New Roman" w:cs="Times New Roman"/>
        </w:rPr>
      </w:pPr>
      <w:r w:rsidRPr="001C1084">
        <w:rPr>
          <w:rFonts w:ascii="Times New Roman" w:hAnsi="Times New Roman" w:cs="Times New Roman"/>
        </w:rPr>
        <w:t>Alief Hayes Campus</w:t>
      </w:r>
    </w:p>
    <w:p w14:paraId="0CA263E8" w14:textId="42821046" w:rsidR="001C1084" w:rsidRPr="001C1084" w:rsidRDefault="001C1084" w:rsidP="00A46775">
      <w:pPr>
        <w:spacing w:after="0" w:line="240" w:lineRule="auto"/>
        <w:rPr>
          <w:rFonts w:ascii="Times New Roman" w:hAnsi="Times New Roman" w:cs="Times New Roman"/>
        </w:rPr>
      </w:pPr>
      <w:r w:rsidRPr="001C1084">
        <w:rPr>
          <w:rFonts w:ascii="Times New Roman" w:hAnsi="Times New Roman" w:cs="Times New Roman"/>
        </w:rPr>
        <w:t xml:space="preserve">2811 Hayes Rd. </w:t>
      </w:r>
    </w:p>
    <w:p w14:paraId="4CDF6A1C" w14:textId="116513A3" w:rsidR="001C1084" w:rsidRPr="001C1084" w:rsidRDefault="001C1084" w:rsidP="00A46775">
      <w:pPr>
        <w:spacing w:after="0" w:line="240" w:lineRule="auto"/>
        <w:rPr>
          <w:rFonts w:ascii="Times New Roman" w:hAnsi="Times New Roman" w:cs="Times New Roman"/>
        </w:rPr>
      </w:pPr>
      <w:r w:rsidRPr="001C1084">
        <w:rPr>
          <w:rFonts w:ascii="Times New Roman" w:hAnsi="Times New Roman" w:cs="Times New Roman"/>
        </w:rPr>
        <w:t>Houston, Texas 77082</w:t>
      </w:r>
    </w:p>
    <w:p w14:paraId="31F6A22B" w14:textId="77777777" w:rsidR="001C1084" w:rsidRPr="001C1084" w:rsidRDefault="001C1084" w:rsidP="00A46775">
      <w:pPr>
        <w:spacing w:after="0" w:line="240" w:lineRule="auto"/>
        <w:rPr>
          <w:rFonts w:ascii="Times New Roman" w:hAnsi="Times New Roman" w:cs="Times New Roman"/>
        </w:rPr>
      </w:pPr>
      <w:r w:rsidRPr="001C1084">
        <w:rPr>
          <w:rFonts w:ascii="Times New Roman" w:hAnsi="Times New Roman" w:cs="Times New Roman"/>
        </w:rPr>
        <w:t>(713) 718-7253</w:t>
      </w:r>
    </w:p>
    <w:p w14:paraId="5DB817F9" w14:textId="5B0F0255" w:rsidR="001C1084" w:rsidRDefault="00DC7A42" w:rsidP="00A46775">
      <w:pPr>
        <w:spacing w:after="0" w:line="240" w:lineRule="auto"/>
        <w:rPr>
          <w:rStyle w:val="Hyperlink"/>
          <w:rFonts w:ascii="Times New Roman" w:hAnsi="Times New Roman" w:cs="Times New Roman"/>
        </w:rPr>
      </w:pPr>
      <w:hyperlink r:id="rId4" w:history="1">
        <w:r w:rsidR="001C1084" w:rsidRPr="001C1084">
          <w:rPr>
            <w:rStyle w:val="Hyperlink"/>
            <w:rFonts w:ascii="Times New Roman" w:hAnsi="Times New Roman" w:cs="Times New Roman"/>
          </w:rPr>
          <w:t>antrece.baggett@hccs.edu</w:t>
        </w:r>
      </w:hyperlink>
    </w:p>
    <w:p w14:paraId="1FF7C001" w14:textId="77777777" w:rsidR="00065275" w:rsidRPr="001C1084" w:rsidRDefault="00065275" w:rsidP="00A46775">
      <w:pPr>
        <w:spacing w:after="0" w:line="240" w:lineRule="auto"/>
        <w:rPr>
          <w:rFonts w:ascii="Times New Roman" w:hAnsi="Times New Roman" w:cs="Times New Roman"/>
        </w:rPr>
      </w:pPr>
    </w:p>
    <w:p w14:paraId="7FF64179" w14:textId="77777777" w:rsidR="00AA1557" w:rsidRDefault="001C1084" w:rsidP="00AA155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C1084"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5ACCCDBE" w14:textId="78BFFF93" w:rsidR="00AA1557" w:rsidRDefault="00AA1557" w:rsidP="00130B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3796">
        <w:rPr>
          <w:rFonts w:ascii="Times New Roman" w:hAnsi="Times New Roman" w:cs="Times New Roman"/>
          <w:sz w:val="24"/>
          <w:szCs w:val="24"/>
        </w:rPr>
        <w:t>2021</w:t>
      </w:r>
      <w:r w:rsidR="009A3796" w:rsidRPr="009A3796">
        <w:rPr>
          <w:rFonts w:ascii="Times New Roman" w:hAnsi="Times New Roman" w:cs="Times New Roman"/>
          <w:sz w:val="24"/>
          <w:szCs w:val="24"/>
        </w:rPr>
        <w:tab/>
      </w:r>
      <w:r w:rsidR="009A3796" w:rsidRPr="009A3796">
        <w:rPr>
          <w:rFonts w:ascii="Times New Roman" w:hAnsi="Times New Roman" w:cs="Times New Roman"/>
          <w:sz w:val="24"/>
          <w:szCs w:val="24"/>
        </w:rPr>
        <w:tab/>
      </w:r>
      <w:r w:rsidR="009A3796" w:rsidRPr="009A3796">
        <w:rPr>
          <w:rFonts w:ascii="Times New Roman" w:hAnsi="Times New Roman" w:cs="Times New Roman"/>
          <w:sz w:val="24"/>
          <w:szCs w:val="24"/>
        </w:rPr>
        <w:tab/>
        <w:t>Ferris State University, Big Rapids, Michigan</w:t>
      </w:r>
    </w:p>
    <w:p w14:paraId="52EAEC0B" w14:textId="5FB1052D" w:rsidR="00EE7F37" w:rsidRDefault="005C53F7" w:rsidP="00130B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76C81">
        <w:rPr>
          <w:rFonts w:ascii="Times New Roman" w:hAnsi="Times New Roman" w:cs="Times New Roman"/>
          <w:sz w:val="24"/>
          <w:szCs w:val="24"/>
        </w:rPr>
        <w:t>Doctor of Education</w:t>
      </w:r>
    </w:p>
    <w:p w14:paraId="252083DD" w14:textId="380BA5E2" w:rsidR="00177E0A" w:rsidRDefault="00177E0A" w:rsidP="00130B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mmunity College Leadership</w:t>
      </w:r>
    </w:p>
    <w:p w14:paraId="4CEF3CC0" w14:textId="4E852512" w:rsidR="00176C81" w:rsidRDefault="006F23FF" w:rsidP="00130B54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sertation</w:t>
      </w:r>
      <w:r w:rsidR="00B45BBE">
        <w:rPr>
          <w:rFonts w:ascii="Times New Roman" w:hAnsi="Times New Roman" w:cs="Times New Roman"/>
          <w:sz w:val="24"/>
          <w:szCs w:val="24"/>
        </w:rPr>
        <w:t xml:space="preserve">: </w:t>
      </w:r>
      <w:r w:rsidR="002127EB">
        <w:rPr>
          <w:rFonts w:ascii="Times New Roman" w:hAnsi="Times New Roman" w:cs="Times New Roman"/>
          <w:sz w:val="24"/>
          <w:szCs w:val="24"/>
        </w:rPr>
        <w:t>Texas Gulf Coast Region Title IX Com</w:t>
      </w:r>
      <w:r w:rsidR="00A24BB2">
        <w:rPr>
          <w:rFonts w:ascii="Times New Roman" w:hAnsi="Times New Roman" w:cs="Times New Roman"/>
          <w:sz w:val="24"/>
          <w:szCs w:val="24"/>
        </w:rPr>
        <w:t xml:space="preserve">mittee: A Coordinated Community </w:t>
      </w:r>
      <w:r w:rsidR="009E1F7A">
        <w:rPr>
          <w:rFonts w:ascii="Times New Roman" w:hAnsi="Times New Roman" w:cs="Times New Roman"/>
          <w:sz w:val="24"/>
          <w:szCs w:val="24"/>
        </w:rPr>
        <w:t xml:space="preserve">Higher Education </w:t>
      </w:r>
      <w:r w:rsidR="00A24BB2">
        <w:rPr>
          <w:rFonts w:ascii="Times New Roman" w:hAnsi="Times New Roman" w:cs="Times New Roman"/>
          <w:sz w:val="24"/>
          <w:szCs w:val="24"/>
        </w:rPr>
        <w:t xml:space="preserve">Response </w:t>
      </w:r>
      <w:r w:rsidR="009E1F7A">
        <w:rPr>
          <w:rFonts w:ascii="Times New Roman" w:hAnsi="Times New Roman" w:cs="Times New Roman"/>
          <w:sz w:val="24"/>
          <w:szCs w:val="24"/>
        </w:rPr>
        <w:t xml:space="preserve">Model for Student Safety and Success </w:t>
      </w:r>
    </w:p>
    <w:p w14:paraId="6D47D972" w14:textId="77777777" w:rsidR="00C50AA1" w:rsidRPr="009A3796" w:rsidRDefault="00C50AA1" w:rsidP="00130B54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14:paraId="1DC45AB2" w14:textId="77777777" w:rsidR="00876EF9" w:rsidRDefault="001C1084" w:rsidP="00C50AA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1995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University of Mississippi, Oxford, Mississippi</w:t>
      </w:r>
    </w:p>
    <w:p w14:paraId="424B5963" w14:textId="77777777" w:rsidR="00177E0A" w:rsidRDefault="001C1084" w:rsidP="00B11144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Master of Arts</w:t>
      </w:r>
      <w:r w:rsidR="00B1114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B68CF7D" w14:textId="29A53768" w:rsidR="001C1084" w:rsidRPr="00B11144" w:rsidRDefault="001C1084" w:rsidP="00B11144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History</w:t>
      </w:r>
    </w:p>
    <w:p w14:paraId="6841C52B" w14:textId="7D150CDC" w:rsidR="001C1084" w:rsidRDefault="001C1084" w:rsidP="00C50AA1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Master’s Thesis: A History of the Political, Social, and Financial Struggle to Establish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Sustain the Teacher Training Program at Jackson State University, 1877-1970</w:t>
      </w:r>
    </w:p>
    <w:p w14:paraId="2B9B47D6" w14:textId="77777777" w:rsidR="00C50AA1" w:rsidRPr="001C1084" w:rsidRDefault="00C50AA1" w:rsidP="00C50AA1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14:paraId="3E35EB4C" w14:textId="519EFEDD" w:rsidR="001C1084" w:rsidRPr="001C1084" w:rsidRDefault="001C1084" w:rsidP="00A467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1992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Texas Southern University, Houston, Texas</w:t>
      </w:r>
    </w:p>
    <w:p w14:paraId="359092EF" w14:textId="4A1D9EB3" w:rsidR="001C1084" w:rsidRPr="001C1084" w:rsidRDefault="001C1084" w:rsidP="00A46775">
      <w:pPr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Bachelor of Art</w:t>
      </w:r>
    </w:p>
    <w:p w14:paraId="0661A9E1" w14:textId="77777777" w:rsidR="001C1084" w:rsidRPr="001C1084" w:rsidRDefault="001C1084" w:rsidP="00A46775">
      <w:pPr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History</w:t>
      </w:r>
    </w:p>
    <w:p w14:paraId="00CCF323" w14:textId="212F566B" w:rsidR="00ED61D1" w:rsidRDefault="001C1084" w:rsidP="00ED61D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C1084">
        <w:rPr>
          <w:rFonts w:ascii="Times New Roman" w:hAnsi="Times New Roman" w:cs="Times New Roman"/>
          <w:b/>
          <w:bCs/>
          <w:sz w:val="24"/>
          <w:szCs w:val="24"/>
        </w:rPr>
        <w:t>EXPERIENCE</w:t>
      </w:r>
    </w:p>
    <w:p w14:paraId="30131480" w14:textId="396D9AB2" w:rsidR="00ED61D1" w:rsidRDefault="00855B71" w:rsidP="00D04A9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021-2022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Houston Community College</w:t>
      </w:r>
      <w:r w:rsidR="0048111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481119" w:rsidRPr="00481119">
        <w:rPr>
          <w:rFonts w:ascii="Times New Roman" w:hAnsi="Times New Roman" w:cs="Times New Roman"/>
          <w:sz w:val="24"/>
          <w:szCs w:val="24"/>
        </w:rPr>
        <w:t>District, Houston, Texas</w:t>
      </w:r>
    </w:p>
    <w:p w14:paraId="131502DB" w14:textId="6172DB8D" w:rsidR="00385F55" w:rsidRPr="00F01129" w:rsidRDefault="00D14176" w:rsidP="00D04A9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F01129">
        <w:rPr>
          <w:rFonts w:ascii="Times New Roman" w:hAnsi="Times New Roman" w:cs="Times New Roman"/>
          <w:b/>
          <w:bCs/>
          <w:sz w:val="24"/>
          <w:szCs w:val="24"/>
        </w:rPr>
        <w:t>Faculty Senate President</w:t>
      </w:r>
    </w:p>
    <w:p w14:paraId="32B35492" w14:textId="6D27257C" w:rsidR="00F21785" w:rsidRDefault="00F21785" w:rsidP="000730F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residing officer</w:t>
      </w:r>
      <w:r w:rsidR="006866B7">
        <w:rPr>
          <w:rFonts w:ascii="Times New Roman" w:hAnsi="Times New Roman" w:cs="Times New Roman"/>
          <w:sz w:val="24"/>
          <w:szCs w:val="24"/>
        </w:rPr>
        <w:t xml:space="preserve"> of the </w:t>
      </w:r>
      <w:r w:rsidR="007C34F0">
        <w:rPr>
          <w:rFonts w:ascii="Times New Roman" w:hAnsi="Times New Roman" w:cs="Times New Roman"/>
          <w:sz w:val="24"/>
          <w:szCs w:val="24"/>
        </w:rPr>
        <w:t xml:space="preserve">Faculty Association’s </w:t>
      </w:r>
      <w:r w:rsidR="006866B7">
        <w:rPr>
          <w:rFonts w:ascii="Times New Roman" w:hAnsi="Times New Roman" w:cs="Times New Roman"/>
          <w:sz w:val="24"/>
          <w:szCs w:val="24"/>
        </w:rPr>
        <w:t>deliberative body</w:t>
      </w:r>
    </w:p>
    <w:p w14:paraId="54C79E96" w14:textId="02D62856" w:rsidR="00DA7875" w:rsidRDefault="007C34F0" w:rsidP="000730F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2055C">
        <w:rPr>
          <w:rFonts w:ascii="Times New Roman" w:hAnsi="Times New Roman" w:cs="Times New Roman"/>
          <w:sz w:val="24"/>
          <w:szCs w:val="24"/>
        </w:rPr>
        <w:t>P</w:t>
      </w:r>
      <w:r w:rsidR="00AB13FF">
        <w:rPr>
          <w:rFonts w:ascii="Times New Roman" w:hAnsi="Times New Roman" w:cs="Times New Roman"/>
          <w:sz w:val="24"/>
          <w:szCs w:val="24"/>
        </w:rPr>
        <w:t>romotes a healthy</w:t>
      </w:r>
      <w:r w:rsidR="005D4366">
        <w:rPr>
          <w:rFonts w:ascii="Times New Roman" w:hAnsi="Times New Roman" w:cs="Times New Roman"/>
          <w:sz w:val="24"/>
          <w:szCs w:val="24"/>
        </w:rPr>
        <w:t xml:space="preserve">, </w:t>
      </w:r>
      <w:r w:rsidR="008B249F">
        <w:rPr>
          <w:rFonts w:ascii="Times New Roman" w:hAnsi="Times New Roman" w:cs="Times New Roman"/>
          <w:sz w:val="24"/>
          <w:szCs w:val="24"/>
        </w:rPr>
        <w:t xml:space="preserve">intellectual, ethical, and professional </w:t>
      </w:r>
      <w:r w:rsidR="00A025A1">
        <w:rPr>
          <w:rFonts w:ascii="Times New Roman" w:hAnsi="Times New Roman" w:cs="Times New Roman"/>
          <w:sz w:val="24"/>
          <w:szCs w:val="24"/>
        </w:rPr>
        <w:t xml:space="preserve">forum </w:t>
      </w:r>
      <w:r w:rsidR="002564B9">
        <w:rPr>
          <w:rFonts w:ascii="Times New Roman" w:hAnsi="Times New Roman" w:cs="Times New Roman"/>
          <w:sz w:val="24"/>
          <w:szCs w:val="24"/>
        </w:rPr>
        <w:t>for the</w:t>
      </w:r>
      <w:r w:rsidR="00A025A1">
        <w:rPr>
          <w:rFonts w:ascii="Times New Roman" w:hAnsi="Times New Roman" w:cs="Times New Roman"/>
          <w:sz w:val="24"/>
          <w:szCs w:val="24"/>
        </w:rPr>
        <w:t xml:space="preserve"> </w:t>
      </w:r>
      <w:r w:rsidR="00A025A1">
        <w:rPr>
          <w:rFonts w:ascii="Times New Roman" w:hAnsi="Times New Roman" w:cs="Times New Roman"/>
          <w:sz w:val="24"/>
          <w:szCs w:val="24"/>
        </w:rPr>
        <w:tab/>
      </w:r>
      <w:r w:rsidR="00A025A1">
        <w:rPr>
          <w:rFonts w:ascii="Times New Roman" w:hAnsi="Times New Roman" w:cs="Times New Roman"/>
          <w:sz w:val="24"/>
          <w:szCs w:val="24"/>
        </w:rPr>
        <w:tab/>
      </w:r>
      <w:r w:rsidR="00A025A1">
        <w:rPr>
          <w:rFonts w:ascii="Times New Roman" w:hAnsi="Times New Roman" w:cs="Times New Roman"/>
          <w:sz w:val="24"/>
          <w:szCs w:val="24"/>
        </w:rPr>
        <w:tab/>
      </w:r>
      <w:r w:rsidR="00A025A1">
        <w:rPr>
          <w:rFonts w:ascii="Times New Roman" w:hAnsi="Times New Roman" w:cs="Times New Roman"/>
          <w:sz w:val="24"/>
          <w:szCs w:val="24"/>
        </w:rPr>
        <w:tab/>
      </w:r>
      <w:r w:rsidR="00F7576F">
        <w:rPr>
          <w:rFonts w:ascii="Times New Roman" w:hAnsi="Times New Roman" w:cs="Times New Roman"/>
          <w:sz w:val="24"/>
          <w:szCs w:val="24"/>
        </w:rPr>
        <w:t>exchange of ideas</w:t>
      </w:r>
      <w:r w:rsidR="001B08AD">
        <w:rPr>
          <w:rFonts w:ascii="Times New Roman" w:hAnsi="Times New Roman" w:cs="Times New Roman"/>
          <w:sz w:val="24"/>
          <w:szCs w:val="24"/>
        </w:rPr>
        <w:t xml:space="preserve"> and perspectives</w:t>
      </w:r>
      <w:r w:rsidR="00A7325D">
        <w:rPr>
          <w:rFonts w:ascii="Times New Roman" w:hAnsi="Times New Roman" w:cs="Times New Roman"/>
          <w:sz w:val="24"/>
          <w:szCs w:val="24"/>
        </w:rPr>
        <w:t>.</w:t>
      </w:r>
      <w:r w:rsidR="00C45FDC">
        <w:rPr>
          <w:rFonts w:ascii="Times New Roman" w:hAnsi="Times New Roman" w:cs="Times New Roman"/>
          <w:sz w:val="24"/>
          <w:szCs w:val="24"/>
        </w:rPr>
        <w:t xml:space="preserve"> </w:t>
      </w:r>
      <w:r w:rsidR="00EA3798" w:rsidRPr="00EA3798">
        <w:rPr>
          <w:rFonts w:ascii="Times New Roman" w:hAnsi="Times New Roman" w:cs="Times New Roman"/>
          <w:sz w:val="24"/>
          <w:szCs w:val="24"/>
        </w:rPr>
        <w:t>Serve</w:t>
      </w:r>
      <w:r w:rsidR="0055696B">
        <w:rPr>
          <w:rFonts w:ascii="Times New Roman" w:hAnsi="Times New Roman" w:cs="Times New Roman"/>
          <w:sz w:val="24"/>
          <w:szCs w:val="24"/>
        </w:rPr>
        <w:t>s</w:t>
      </w:r>
      <w:r w:rsidR="00EA3798" w:rsidRPr="00EA3798">
        <w:rPr>
          <w:rFonts w:ascii="Times New Roman" w:hAnsi="Times New Roman" w:cs="Times New Roman"/>
          <w:sz w:val="24"/>
          <w:szCs w:val="24"/>
        </w:rPr>
        <w:t xml:space="preserve"> on the Chancellor’s Executive </w:t>
      </w:r>
      <w:r w:rsidR="00C45FDC">
        <w:rPr>
          <w:rFonts w:ascii="Times New Roman" w:hAnsi="Times New Roman" w:cs="Times New Roman"/>
          <w:sz w:val="24"/>
          <w:szCs w:val="24"/>
        </w:rPr>
        <w:tab/>
      </w:r>
      <w:r w:rsidR="00C45FDC">
        <w:rPr>
          <w:rFonts w:ascii="Times New Roman" w:hAnsi="Times New Roman" w:cs="Times New Roman"/>
          <w:sz w:val="24"/>
          <w:szCs w:val="24"/>
        </w:rPr>
        <w:tab/>
      </w:r>
      <w:r w:rsidR="00C45FDC">
        <w:rPr>
          <w:rFonts w:ascii="Times New Roman" w:hAnsi="Times New Roman" w:cs="Times New Roman"/>
          <w:sz w:val="24"/>
          <w:szCs w:val="24"/>
        </w:rPr>
        <w:tab/>
      </w:r>
      <w:r w:rsidR="00C45FDC">
        <w:rPr>
          <w:rFonts w:ascii="Times New Roman" w:hAnsi="Times New Roman" w:cs="Times New Roman"/>
          <w:sz w:val="24"/>
          <w:szCs w:val="24"/>
        </w:rPr>
        <w:tab/>
      </w:r>
      <w:r w:rsidR="00EA3798" w:rsidRPr="00EA3798">
        <w:rPr>
          <w:rFonts w:ascii="Times New Roman" w:hAnsi="Times New Roman" w:cs="Times New Roman"/>
          <w:sz w:val="24"/>
          <w:szCs w:val="24"/>
        </w:rPr>
        <w:t>Counci</w:t>
      </w:r>
      <w:r w:rsidR="00C45FDC">
        <w:rPr>
          <w:rFonts w:ascii="Times New Roman" w:hAnsi="Times New Roman" w:cs="Times New Roman"/>
          <w:sz w:val="24"/>
          <w:szCs w:val="24"/>
        </w:rPr>
        <w:t>l and e</w:t>
      </w:r>
      <w:r w:rsidR="00025161">
        <w:rPr>
          <w:rFonts w:ascii="Times New Roman" w:hAnsi="Times New Roman" w:cs="Times New Roman"/>
          <w:sz w:val="24"/>
          <w:szCs w:val="24"/>
        </w:rPr>
        <w:t xml:space="preserve">nsures </w:t>
      </w:r>
      <w:r w:rsidR="002503BE">
        <w:rPr>
          <w:rFonts w:ascii="Times New Roman" w:hAnsi="Times New Roman" w:cs="Times New Roman"/>
          <w:sz w:val="24"/>
          <w:szCs w:val="24"/>
        </w:rPr>
        <w:t xml:space="preserve">faculty are </w:t>
      </w:r>
      <w:r w:rsidR="000E53EF">
        <w:rPr>
          <w:rFonts w:ascii="Times New Roman" w:hAnsi="Times New Roman" w:cs="Times New Roman"/>
          <w:sz w:val="24"/>
          <w:szCs w:val="24"/>
        </w:rPr>
        <w:t>active participants</w:t>
      </w:r>
      <w:r w:rsidR="00E80CC4">
        <w:rPr>
          <w:rFonts w:ascii="Times New Roman" w:hAnsi="Times New Roman" w:cs="Times New Roman"/>
          <w:sz w:val="24"/>
          <w:szCs w:val="24"/>
        </w:rPr>
        <w:t xml:space="preserve"> on </w:t>
      </w:r>
      <w:r w:rsidR="004A3E55">
        <w:rPr>
          <w:rFonts w:ascii="Times New Roman" w:hAnsi="Times New Roman" w:cs="Times New Roman"/>
          <w:sz w:val="24"/>
          <w:szCs w:val="24"/>
        </w:rPr>
        <w:t xml:space="preserve">institutional </w:t>
      </w:r>
      <w:r w:rsidR="00E80CC4">
        <w:rPr>
          <w:rFonts w:ascii="Times New Roman" w:hAnsi="Times New Roman" w:cs="Times New Roman"/>
          <w:sz w:val="24"/>
          <w:szCs w:val="24"/>
        </w:rPr>
        <w:t xml:space="preserve">shared </w:t>
      </w:r>
      <w:r w:rsidR="000F1640">
        <w:rPr>
          <w:rFonts w:ascii="Times New Roman" w:hAnsi="Times New Roman" w:cs="Times New Roman"/>
          <w:sz w:val="24"/>
          <w:szCs w:val="24"/>
        </w:rPr>
        <w:tab/>
      </w:r>
      <w:r w:rsidR="000F1640">
        <w:rPr>
          <w:rFonts w:ascii="Times New Roman" w:hAnsi="Times New Roman" w:cs="Times New Roman"/>
          <w:sz w:val="24"/>
          <w:szCs w:val="24"/>
        </w:rPr>
        <w:tab/>
      </w:r>
      <w:r w:rsidR="000F1640">
        <w:rPr>
          <w:rFonts w:ascii="Times New Roman" w:hAnsi="Times New Roman" w:cs="Times New Roman"/>
          <w:sz w:val="24"/>
          <w:szCs w:val="24"/>
        </w:rPr>
        <w:tab/>
      </w:r>
      <w:r w:rsidR="000F1640">
        <w:rPr>
          <w:rFonts w:ascii="Times New Roman" w:hAnsi="Times New Roman" w:cs="Times New Roman"/>
          <w:sz w:val="24"/>
          <w:szCs w:val="24"/>
        </w:rPr>
        <w:tab/>
      </w:r>
      <w:r w:rsidR="00E80CC4">
        <w:rPr>
          <w:rFonts w:ascii="Times New Roman" w:hAnsi="Times New Roman" w:cs="Times New Roman"/>
          <w:sz w:val="24"/>
          <w:szCs w:val="24"/>
        </w:rPr>
        <w:t xml:space="preserve">governance </w:t>
      </w:r>
      <w:r w:rsidR="00C34024">
        <w:rPr>
          <w:rFonts w:ascii="Times New Roman" w:hAnsi="Times New Roman" w:cs="Times New Roman"/>
          <w:sz w:val="24"/>
          <w:szCs w:val="24"/>
        </w:rPr>
        <w:t xml:space="preserve">and policy </w:t>
      </w:r>
      <w:r w:rsidR="00753854">
        <w:rPr>
          <w:rFonts w:ascii="Times New Roman" w:hAnsi="Times New Roman" w:cs="Times New Roman"/>
          <w:sz w:val="24"/>
          <w:szCs w:val="24"/>
        </w:rPr>
        <w:t>committees.</w:t>
      </w:r>
      <w:r w:rsidR="00F92458">
        <w:rPr>
          <w:rFonts w:ascii="Times New Roman" w:hAnsi="Times New Roman" w:cs="Times New Roman"/>
          <w:sz w:val="24"/>
          <w:szCs w:val="24"/>
        </w:rPr>
        <w:t xml:space="preserve"> </w:t>
      </w:r>
      <w:r w:rsidR="001F680E">
        <w:rPr>
          <w:rFonts w:ascii="Times New Roman" w:hAnsi="Times New Roman" w:cs="Times New Roman"/>
          <w:sz w:val="24"/>
          <w:szCs w:val="24"/>
        </w:rPr>
        <w:t>A</w:t>
      </w:r>
      <w:r w:rsidR="00826D2F" w:rsidRPr="00826D2F">
        <w:rPr>
          <w:rFonts w:ascii="Times New Roman" w:hAnsi="Times New Roman" w:cs="Times New Roman"/>
          <w:sz w:val="24"/>
          <w:szCs w:val="24"/>
        </w:rPr>
        <w:t>ppoint</w:t>
      </w:r>
      <w:r w:rsidR="004A7650">
        <w:rPr>
          <w:rFonts w:ascii="Times New Roman" w:hAnsi="Times New Roman" w:cs="Times New Roman"/>
          <w:sz w:val="24"/>
          <w:szCs w:val="24"/>
        </w:rPr>
        <w:t>s</w:t>
      </w:r>
      <w:r w:rsidR="00826D2F" w:rsidRPr="00826D2F">
        <w:rPr>
          <w:rFonts w:ascii="Times New Roman" w:hAnsi="Times New Roman" w:cs="Times New Roman"/>
          <w:sz w:val="24"/>
          <w:szCs w:val="24"/>
        </w:rPr>
        <w:t xml:space="preserve"> faculty members to standing </w:t>
      </w:r>
      <w:r w:rsidR="00F92458">
        <w:rPr>
          <w:rFonts w:ascii="Times New Roman" w:hAnsi="Times New Roman" w:cs="Times New Roman"/>
          <w:sz w:val="24"/>
          <w:szCs w:val="24"/>
        </w:rPr>
        <w:tab/>
      </w:r>
      <w:r w:rsidR="00F92458">
        <w:rPr>
          <w:rFonts w:ascii="Times New Roman" w:hAnsi="Times New Roman" w:cs="Times New Roman"/>
          <w:sz w:val="24"/>
          <w:szCs w:val="24"/>
        </w:rPr>
        <w:tab/>
      </w:r>
      <w:r w:rsidR="00F92458">
        <w:rPr>
          <w:rFonts w:ascii="Times New Roman" w:hAnsi="Times New Roman" w:cs="Times New Roman"/>
          <w:sz w:val="24"/>
          <w:szCs w:val="24"/>
        </w:rPr>
        <w:tab/>
      </w:r>
      <w:r w:rsidR="00F92458">
        <w:rPr>
          <w:rFonts w:ascii="Times New Roman" w:hAnsi="Times New Roman" w:cs="Times New Roman"/>
          <w:sz w:val="24"/>
          <w:szCs w:val="24"/>
        </w:rPr>
        <w:tab/>
      </w:r>
      <w:r w:rsidR="00826D2F" w:rsidRPr="00826D2F">
        <w:rPr>
          <w:rFonts w:ascii="Times New Roman" w:hAnsi="Times New Roman" w:cs="Times New Roman"/>
          <w:sz w:val="24"/>
          <w:szCs w:val="24"/>
        </w:rPr>
        <w:t xml:space="preserve">and ad hoc college committees and reviews appointments made by the </w:t>
      </w:r>
      <w:r w:rsidR="00F92458">
        <w:rPr>
          <w:rFonts w:ascii="Times New Roman" w:hAnsi="Times New Roman" w:cs="Times New Roman"/>
          <w:sz w:val="24"/>
          <w:szCs w:val="24"/>
        </w:rPr>
        <w:tab/>
      </w:r>
      <w:r w:rsidR="00F92458">
        <w:rPr>
          <w:rFonts w:ascii="Times New Roman" w:hAnsi="Times New Roman" w:cs="Times New Roman"/>
          <w:sz w:val="24"/>
          <w:szCs w:val="24"/>
        </w:rPr>
        <w:tab/>
      </w:r>
      <w:r w:rsidR="00F92458">
        <w:rPr>
          <w:rFonts w:ascii="Times New Roman" w:hAnsi="Times New Roman" w:cs="Times New Roman"/>
          <w:sz w:val="24"/>
          <w:szCs w:val="24"/>
        </w:rPr>
        <w:tab/>
      </w:r>
      <w:r w:rsidR="00F92458">
        <w:rPr>
          <w:rFonts w:ascii="Times New Roman" w:hAnsi="Times New Roman" w:cs="Times New Roman"/>
          <w:sz w:val="24"/>
          <w:szCs w:val="24"/>
        </w:rPr>
        <w:tab/>
      </w:r>
      <w:r w:rsidR="00826D2F" w:rsidRPr="00826D2F">
        <w:rPr>
          <w:rFonts w:ascii="Times New Roman" w:hAnsi="Times New Roman" w:cs="Times New Roman"/>
          <w:sz w:val="24"/>
          <w:szCs w:val="24"/>
        </w:rPr>
        <w:t xml:space="preserve">Chancellor’s Executive Leadership Council. </w:t>
      </w:r>
      <w:r w:rsidR="00B703DD">
        <w:rPr>
          <w:rFonts w:ascii="Times New Roman" w:hAnsi="Times New Roman" w:cs="Times New Roman"/>
          <w:sz w:val="24"/>
          <w:szCs w:val="24"/>
        </w:rPr>
        <w:t>C</w:t>
      </w:r>
      <w:r w:rsidR="00401C60" w:rsidRPr="00401C60">
        <w:rPr>
          <w:rFonts w:ascii="Times New Roman" w:hAnsi="Times New Roman" w:cs="Times New Roman"/>
          <w:sz w:val="24"/>
          <w:szCs w:val="24"/>
        </w:rPr>
        <w:t>ommunicate</w:t>
      </w:r>
      <w:r w:rsidR="00B703DD">
        <w:rPr>
          <w:rFonts w:ascii="Times New Roman" w:hAnsi="Times New Roman" w:cs="Times New Roman"/>
          <w:sz w:val="24"/>
          <w:szCs w:val="24"/>
        </w:rPr>
        <w:t>s</w:t>
      </w:r>
      <w:r w:rsidR="00401C60" w:rsidRPr="00401C60">
        <w:rPr>
          <w:rFonts w:ascii="Times New Roman" w:hAnsi="Times New Roman" w:cs="Times New Roman"/>
          <w:sz w:val="24"/>
          <w:szCs w:val="24"/>
        </w:rPr>
        <w:t xml:space="preserve"> faculty </w:t>
      </w:r>
      <w:r w:rsidR="00FD13ED">
        <w:rPr>
          <w:rFonts w:ascii="Times New Roman" w:hAnsi="Times New Roman" w:cs="Times New Roman"/>
          <w:sz w:val="24"/>
          <w:szCs w:val="24"/>
        </w:rPr>
        <w:tab/>
      </w:r>
      <w:r w:rsidR="00FD13ED">
        <w:rPr>
          <w:rFonts w:ascii="Times New Roman" w:hAnsi="Times New Roman" w:cs="Times New Roman"/>
          <w:sz w:val="24"/>
          <w:szCs w:val="24"/>
        </w:rPr>
        <w:tab/>
      </w:r>
      <w:r w:rsidR="00FD13ED">
        <w:rPr>
          <w:rFonts w:ascii="Times New Roman" w:hAnsi="Times New Roman" w:cs="Times New Roman"/>
          <w:sz w:val="24"/>
          <w:szCs w:val="24"/>
        </w:rPr>
        <w:tab/>
      </w:r>
      <w:r w:rsidR="00FD13ED">
        <w:rPr>
          <w:rFonts w:ascii="Times New Roman" w:hAnsi="Times New Roman" w:cs="Times New Roman"/>
          <w:sz w:val="24"/>
          <w:szCs w:val="24"/>
        </w:rPr>
        <w:tab/>
      </w:r>
      <w:r w:rsidR="00401C60" w:rsidRPr="00401C60">
        <w:rPr>
          <w:rFonts w:ascii="Times New Roman" w:hAnsi="Times New Roman" w:cs="Times New Roman"/>
          <w:sz w:val="24"/>
          <w:szCs w:val="24"/>
        </w:rPr>
        <w:t>concern</w:t>
      </w:r>
      <w:r w:rsidR="00814DC7">
        <w:rPr>
          <w:rFonts w:ascii="Times New Roman" w:hAnsi="Times New Roman" w:cs="Times New Roman"/>
          <w:sz w:val="24"/>
          <w:szCs w:val="24"/>
        </w:rPr>
        <w:t>s</w:t>
      </w:r>
      <w:r w:rsidR="00401C60" w:rsidRPr="00401C60">
        <w:rPr>
          <w:rFonts w:ascii="Times New Roman" w:hAnsi="Times New Roman" w:cs="Times New Roman"/>
          <w:sz w:val="24"/>
          <w:szCs w:val="24"/>
        </w:rPr>
        <w:t xml:space="preserve"> to the Chancellor’s Executive </w:t>
      </w:r>
      <w:r w:rsidR="00014375">
        <w:rPr>
          <w:rFonts w:ascii="Times New Roman" w:hAnsi="Times New Roman" w:cs="Times New Roman"/>
          <w:sz w:val="24"/>
          <w:szCs w:val="24"/>
        </w:rPr>
        <w:t>leadership</w:t>
      </w:r>
      <w:r w:rsidR="00401C60" w:rsidRPr="00401C60">
        <w:rPr>
          <w:rFonts w:ascii="Times New Roman" w:hAnsi="Times New Roman" w:cs="Times New Roman"/>
          <w:sz w:val="24"/>
          <w:szCs w:val="24"/>
        </w:rPr>
        <w:t xml:space="preserve">, including the College </w:t>
      </w:r>
      <w:r w:rsidR="00FD13ED">
        <w:rPr>
          <w:rFonts w:ascii="Times New Roman" w:hAnsi="Times New Roman" w:cs="Times New Roman"/>
          <w:sz w:val="24"/>
          <w:szCs w:val="24"/>
        </w:rPr>
        <w:tab/>
      </w:r>
      <w:r w:rsidR="00FD13ED">
        <w:rPr>
          <w:rFonts w:ascii="Times New Roman" w:hAnsi="Times New Roman" w:cs="Times New Roman"/>
          <w:sz w:val="24"/>
          <w:szCs w:val="24"/>
        </w:rPr>
        <w:tab/>
      </w:r>
      <w:r w:rsidR="00FD13ED">
        <w:rPr>
          <w:rFonts w:ascii="Times New Roman" w:hAnsi="Times New Roman" w:cs="Times New Roman"/>
          <w:sz w:val="24"/>
          <w:szCs w:val="24"/>
        </w:rPr>
        <w:tab/>
      </w:r>
      <w:r w:rsidR="00FD13ED">
        <w:rPr>
          <w:rFonts w:ascii="Times New Roman" w:hAnsi="Times New Roman" w:cs="Times New Roman"/>
          <w:sz w:val="24"/>
          <w:szCs w:val="24"/>
        </w:rPr>
        <w:tab/>
      </w:r>
      <w:r w:rsidR="00401C60" w:rsidRPr="00401C60">
        <w:rPr>
          <w:rFonts w:ascii="Times New Roman" w:hAnsi="Times New Roman" w:cs="Times New Roman"/>
          <w:sz w:val="24"/>
          <w:szCs w:val="24"/>
        </w:rPr>
        <w:t>Presidents and Vice-Chancellors</w:t>
      </w:r>
      <w:r w:rsidR="006C50BB">
        <w:rPr>
          <w:rFonts w:ascii="Times New Roman" w:hAnsi="Times New Roman" w:cs="Times New Roman"/>
          <w:sz w:val="24"/>
          <w:szCs w:val="24"/>
        </w:rPr>
        <w:t>.</w:t>
      </w:r>
      <w:r w:rsidR="006D2537">
        <w:rPr>
          <w:rFonts w:ascii="Times New Roman" w:hAnsi="Times New Roman" w:cs="Times New Roman"/>
          <w:sz w:val="24"/>
          <w:szCs w:val="24"/>
        </w:rPr>
        <w:t xml:space="preserve"> Review institutional African American </w:t>
      </w:r>
      <w:r w:rsidR="00D65EF8">
        <w:rPr>
          <w:rFonts w:ascii="Times New Roman" w:hAnsi="Times New Roman" w:cs="Times New Roman"/>
          <w:sz w:val="24"/>
          <w:szCs w:val="24"/>
        </w:rPr>
        <w:tab/>
      </w:r>
      <w:r w:rsidR="00D65EF8">
        <w:rPr>
          <w:rFonts w:ascii="Times New Roman" w:hAnsi="Times New Roman" w:cs="Times New Roman"/>
          <w:sz w:val="24"/>
          <w:szCs w:val="24"/>
        </w:rPr>
        <w:tab/>
      </w:r>
      <w:r w:rsidR="00D65EF8">
        <w:rPr>
          <w:rFonts w:ascii="Times New Roman" w:hAnsi="Times New Roman" w:cs="Times New Roman"/>
          <w:sz w:val="24"/>
          <w:szCs w:val="24"/>
        </w:rPr>
        <w:tab/>
      </w:r>
      <w:r w:rsidR="00D65EF8">
        <w:rPr>
          <w:rFonts w:ascii="Times New Roman" w:hAnsi="Times New Roman" w:cs="Times New Roman"/>
          <w:sz w:val="24"/>
          <w:szCs w:val="24"/>
        </w:rPr>
        <w:tab/>
      </w:r>
      <w:r w:rsidR="006D2537">
        <w:rPr>
          <w:rFonts w:ascii="Times New Roman" w:hAnsi="Times New Roman" w:cs="Times New Roman"/>
          <w:sz w:val="24"/>
          <w:szCs w:val="24"/>
        </w:rPr>
        <w:t xml:space="preserve">student success rates and academic </w:t>
      </w:r>
      <w:r w:rsidR="00D65EF8">
        <w:rPr>
          <w:rFonts w:ascii="Times New Roman" w:hAnsi="Times New Roman" w:cs="Times New Roman"/>
          <w:sz w:val="24"/>
          <w:szCs w:val="24"/>
        </w:rPr>
        <w:t>equity for this student demographic.</w:t>
      </w:r>
      <w:r w:rsidR="00184F35">
        <w:rPr>
          <w:rFonts w:ascii="Times New Roman" w:hAnsi="Times New Roman" w:cs="Times New Roman"/>
          <w:sz w:val="24"/>
          <w:szCs w:val="24"/>
        </w:rPr>
        <w:t xml:space="preserve"> </w:t>
      </w:r>
      <w:r w:rsidR="00A843B2">
        <w:rPr>
          <w:rFonts w:ascii="Times New Roman" w:hAnsi="Times New Roman" w:cs="Times New Roman"/>
          <w:sz w:val="24"/>
          <w:szCs w:val="24"/>
        </w:rPr>
        <w:tab/>
      </w:r>
      <w:r w:rsidR="00A843B2">
        <w:rPr>
          <w:rFonts w:ascii="Times New Roman" w:hAnsi="Times New Roman" w:cs="Times New Roman"/>
          <w:sz w:val="24"/>
          <w:szCs w:val="24"/>
        </w:rPr>
        <w:tab/>
      </w:r>
      <w:r w:rsidR="00A843B2">
        <w:rPr>
          <w:rFonts w:ascii="Times New Roman" w:hAnsi="Times New Roman" w:cs="Times New Roman"/>
          <w:sz w:val="24"/>
          <w:szCs w:val="24"/>
        </w:rPr>
        <w:tab/>
      </w:r>
      <w:r w:rsidR="00A843B2">
        <w:rPr>
          <w:rFonts w:ascii="Times New Roman" w:hAnsi="Times New Roman" w:cs="Times New Roman"/>
          <w:sz w:val="24"/>
          <w:szCs w:val="24"/>
        </w:rPr>
        <w:tab/>
      </w:r>
      <w:r w:rsidR="00184F35">
        <w:rPr>
          <w:rFonts w:ascii="Times New Roman" w:hAnsi="Times New Roman" w:cs="Times New Roman"/>
          <w:sz w:val="24"/>
          <w:szCs w:val="24"/>
        </w:rPr>
        <w:t>Assist</w:t>
      </w:r>
      <w:r w:rsidR="00781195">
        <w:rPr>
          <w:rFonts w:ascii="Times New Roman" w:hAnsi="Times New Roman" w:cs="Times New Roman"/>
          <w:sz w:val="24"/>
          <w:szCs w:val="24"/>
        </w:rPr>
        <w:t>, evaluate and collaborate on</w:t>
      </w:r>
      <w:r w:rsidR="00184F35">
        <w:rPr>
          <w:rFonts w:ascii="Times New Roman" w:hAnsi="Times New Roman" w:cs="Times New Roman"/>
          <w:sz w:val="24"/>
          <w:szCs w:val="24"/>
        </w:rPr>
        <w:t xml:space="preserve"> </w:t>
      </w:r>
      <w:r w:rsidR="00A843B2">
        <w:rPr>
          <w:rFonts w:ascii="Times New Roman" w:hAnsi="Times New Roman" w:cs="Times New Roman"/>
          <w:sz w:val="24"/>
          <w:szCs w:val="24"/>
        </w:rPr>
        <w:t xml:space="preserve">faculty diversity, equity and inclusion </w:t>
      </w:r>
      <w:r w:rsidR="001011FD">
        <w:rPr>
          <w:rFonts w:ascii="Times New Roman" w:hAnsi="Times New Roman" w:cs="Times New Roman"/>
          <w:sz w:val="24"/>
          <w:szCs w:val="24"/>
        </w:rPr>
        <w:tab/>
      </w:r>
      <w:r w:rsidR="001011FD">
        <w:rPr>
          <w:rFonts w:ascii="Times New Roman" w:hAnsi="Times New Roman" w:cs="Times New Roman"/>
          <w:sz w:val="24"/>
          <w:szCs w:val="24"/>
        </w:rPr>
        <w:tab/>
      </w:r>
      <w:r w:rsidR="001011FD">
        <w:rPr>
          <w:rFonts w:ascii="Times New Roman" w:hAnsi="Times New Roman" w:cs="Times New Roman"/>
          <w:sz w:val="24"/>
          <w:szCs w:val="24"/>
        </w:rPr>
        <w:tab/>
      </w:r>
      <w:r w:rsidR="001011FD">
        <w:rPr>
          <w:rFonts w:ascii="Times New Roman" w:hAnsi="Times New Roman" w:cs="Times New Roman"/>
          <w:sz w:val="24"/>
          <w:szCs w:val="24"/>
        </w:rPr>
        <w:tab/>
        <w:t>training and hiring.</w:t>
      </w:r>
    </w:p>
    <w:p w14:paraId="19E79861" w14:textId="64CD6EB8" w:rsidR="00D04A93" w:rsidRDefault="00D04A93" w:rsidP="000730F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D6C80" w14:textId="5BD8344E" w:rsidR="00D04A93" w:rsidRDefault="00D04A93" w:rsidP="000730F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5B6AF5" w14:textId="1E22EB95" w:rsidR="00D04A93" w:rsidRDefault="00D04A93" w:rsidP="000730F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B47DE8" w14:textId="77777777" w:rsidR="00D04A93" w:rsidRPr="00481119" w:rsidRDefault="00D04A93" w:rsidP="000730F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275819" w14:textId="50CA6D39" w:rsidR="001C1084" w:rsidRPr="001C1084" w:rsidRDefault="001C1084" w:rsidP="00A467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2015-</w:t>
      </w:r>
      <w:r w:rsidR="009100B8">
        <w:rPr>
          <w:rFonts w:ascii="Times New Roman" w:hAnsi="Times New Roman" w:cs="Times New Roman"/>
          <w:sz w:val="24"/>
          <w:szCs w:val="24"/>
        </w:rPr>
        <w:t>2021</w:t>
      </w:r>
      <w:r w:rsidRPr="001C108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3A2387">
        <w:rPr>
          <w:rFonts w:ascii="Times New Roman" w:hAnsi="Times New Roman" w:cs="Times New Roman"/>
          <w:b/>
          <w:bCs/>
          <w:sz w:val="24"/>
          <w:szCs w:val="24"/>
        </w:rPr>
        <w:t>Houston Community College</w:t>
      </w:r>
      <w:r w:rsidRPr="001C1084">
        <w:rPr>
          <w:rFonts w:ascii="Times New Roman" w:hAnsi="Times New Roman" w:cs="Times New Roman"/>
          <w:sz w:val="24"/>
          <w:szCs w:val="24"/>
        </w:rPr>
        <w:t>, District, Houston, Texas</w:t>
      </w:r>
    </w:p>
    <w:p w14:paraId="506B75CC" w14:textId="7989BD8C" w:rsidR="001C1084" w:rsidRPr="00527B29" w:rsidRDefault="001C1084" w:rsidP="00A46775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527B29">
        <w:rPr>
          <w:rFonts w:ascii="Times New Roman" w:hAnsi="Times New Roman" w:cs="Times New Roman"/>
          <w:b/>
          <w:bCs/>
          <w:sz w:val="24"/>
          <w:szCs w:val="24"/>
        </w:rPr>
        <w:t>Associate Chair: History</w:t>
      </w:r>
      <w:r w:rsidR="00527B29">
        <w:rPr>
          <w:rFonts w:ascii="Times New Roman" w:hAnsi="Times New Roman" w:cs="Times New Roman"/>
          <w:b/>
          <w:bCs/>
          <w:sz w:val="24"/>
          <w:szCs w:val="24"/>
        </w:rPr>
        <w:t xml:space="preserve"> Department</w:t>
      </w:r>
    </w:p>
    <w:p w14:paraId="3B583761" w14:textId="7347E2EB" w:rsidR="001C1084" w:rsidRPr="001C1084" w:rsidRDefault="001C1084" w:rsidP="00A46775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Ensure adherence to program committee and curriculum guidelines, monitor maintenance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workspace offices and facilities for faculty, evaluate adjunct faculty performance and mak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recommendations for improvement, retention provide feedback to department chair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perform evaluations of faculty who teach distance education courses, serve as liais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between faculty and department chair, serve on college committees, perform other faculty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duties as detailed in the Faculty Workload Guidelines</w:t>
      </w:r>
      <w:r w:rsidR="00A46775">
        <w:rPr>
          <w:rFonts w:ascii="Times New Roman" w:hAnsi="Times New Roman" w:cs="Times New Roman"/>
          <w:sz w:val="24"/>
          <w:szCs w:val="24"/>
        </w:rPr>
        <w:t>.</w:t>
      </w:r>
    </w:p>
    <w:p w14:paraId="42515E9A" w14:textId="77777777" w:rsidR="001C1084" w:rsidRPr="001C1084" w:rsidRDefault="001C1084" w:rsidP="00A467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8B6D7F" w14:textId="77777777" w:rsidR="00527B29" w:rsidRDefault="001C1084" w:rsidP="00A46775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3-2017 </w:t>
      </w:r>
      <w:r w:rsidR="00950F94">
        <w:rPr>
          <w:rFonts w:ascii="Times New Roman" w:hAnsi="Times New Roman" w:cs="Times New Roman"/>
          <w:sz w:val="24"/>
          <w:szCs w:val="24"/>
        </w:rPr>
        <w:tab/>
      </w:r>
      <w:r w:rsidRPr="003A2387">
        <w:rPr>
          <w:rFonts w:ascii="Times New Roman" w:hAnsi="Times New Roman" w:cs="Times New Roman"/>
          <w:b/>
          <w:bCs/>
          <w:sz w:val="24"/>
          <w:szCs w:val="24"/>
        </w:rPr>
        <w:t>Texas Christian University</w:t>
      </w:r>
      <w:r w:rsidRPr="001C1084">
        <w:rPr>
          <w:rFonts w:ascii="Times New Roman" w:hAnsi="Times New Roman" w:cs="Times New Roman"/>
          <w:sz w:val="24"/>
          <w:szCs w:val="24"/>
        </w:rPr>
        <w:t>, Fort Worth, Texas,</w:t>
      </w:r>
    </w:p>
    <w:p w14:paraId="130513D1" w14:textId="5F1079B0" w:rsidR="001C1084" w:rsidRPr="001C1084" w:rsidRDefault="00527B29" w:rsidP="00A46775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C1084" w:rsidRPr="00527B29">
        <w:rPr>
          <w:rFonts w:ascii="Times New Roman" w:hAnsi="Times New Roman" w:cs="Times New Roman"/>
          <w:b/>
          <w:bCs/>
          <w:sz w:val="24"/>
          <w:szCs w:val="24"/>
        </w:rPr>
        <w:t>History Consultant</w:t>
      </w:r>
      <w:r w:rsidR="001C1084" w:rsidRPr="001C1084">
        <w:rPr>
          <w:rFonts w:ascii="Times New Roman" w:hAnsi="Times New Roman" w:cs="Times New Roman"/>
          <w:sz w:val="24"/>
          <w:szCs w:val="24"/>
        </w:rPr>
        <w:t>: Inclusiveness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="001C1084" w:rsidRPr="001C1084">
        <w:rPr>
          <w:rFonts w:ascii="Times New Roman" w:hAnsi="Times New Roman" w:cs="Times New Roman"/>
          <w:sz w:val="24"/>
          <w:szCs w:val="24"/>
        </w:rPr>
        <w:t>and Intercultural Services Department, Student Affairs</w:t>
      </w:r>
    </w:p>
    <w:p w14:paraId="161617AA" w14:textId="674407A5" w:rsidR="001C1084" w:rsidRDefault="001C1084" w:rsidP="00A46775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Lecture and engage students, staff and southeast Louisiana community members on the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Atlantic Slave Atlantic Trade and its impact to the region’s culture, economy, and society.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Assist and collaborate on creating curricula materials for attendees as well as facilitate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reflection discussions with faculty experts at University of Texas, Arlington regarding this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public history project which encompasses visiting 2 slave plantations and a community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="00950F94" w:rsidRPr="001C1084">
        <w:rPr>
          <w:rFonts w:ascii="Times New Roman" w:hAnsi="Times New Roman" w:cs="Times New Roman"/>
          <w:sz w:val="24"/>
          <w:szCs w:val="24"/>
        </w:rPr>
        <w:t>service-learning</w:t>
      </w:r>
      <w:r w:rsidRPr="001C1084">
        <w:rPr>
          <w:rFonts w:ascii="Times New Roman" w:hAnsi="Times New Roman" w:cs="Times New Roman"/>
          <w:sz w:val="24"/>
          <w:szCs w:val="24"/>
        </w:rPr>
        <w:t xml:space="preserve"> project in the New Orleans Lower 9th Ward with a community garden</w:t>
      </w:r>
      <w:r w:rsidR="00A46775">
        <w:rPr>
          <w:rFonts w:ascii="Times New Roman" w:hAnsi="Times New Roman" w:cs="Times New Roman"/>
          <w:sz w:val="24"/>
          <w:szCs w:val="24"/>
        </w:rPr>
        <w:t>.</w:t>
      </w:r>
    </w:p>
    <w:p w14:paraId="37E62E4B" w14:textId="77777777" w:rsidR="007075E5" w:rsidRPr="001C1084" w:rsidRDefault="007075E5" w:rsidP="00A46775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14:paraId="68969BA3" w14:textId="2E97A501" w:rsidR="001C1084" w:rsidRPr="001C1084" w:rsidRDefault="001C1084" w:rsidP="00A467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3-2015 </w:t>
      </w:r>
      <w:r w:rsidR="00950F94">
        <w:rPr>
          <w:rFonts w:ascii="Times New Roman" w:hAnsi="Times New Roman" w:cs="Times New Roman"/>
          <w:sz w:val="24"/>
          <w:szCs w:val="24"/>
        </w:rPr>
        <w:tab/>
      </w:r>
      <w:r w:rsidR="00A46775">
        <w:rPr>
          <w:rFonts w:ascii="Times New Roman" w:hAnsi="Times New Roman" w:cs="Times New Roman"/>
          <w:sz w:val="24"/>
          <w:szCs w:val="24"/>
        </w:rPr>
        <w:tab/>
      </w:r>
      <w:r w:rsidRPr="003A2387">
        <w:rPr>
          <w:rFonts w:ascii="Times New Roman" w:hAnsi="Times New Roman" w:cs="Times New Roman"/>
          <w:b/>
          <w:bCs/>
          <w:sz w:val="24"/>
          <w:szCs w:val="24"/>
        </w:rPr>
        <w:t>Houston Community College,</w:t>
      </w:r>
      <w:r w:rsidRPr="001C1084">
        <w:rPr>
          <w:rFonts w:ascii="Times New Roman" w:hAnsi="Times New Roman" w:cs="Times New Roman"/>
          <w:sz w:val="24"/>
          <w:szCs w:val="24"/>
        </w:rPr>
        <w:t xml:space="preserve"> Southeast College, Houston, Texas</w:t>
      </w:r>
    </w:p>
    <w:p w14:paraId="74DDB5F8" w14:textId="77777777" w:rsidR="001C1084" w:rsidRPr="00527B29" w:rsidRDefault="001C1084" w:rsidP="00A46775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527B29">
        <w:rPr>
          <w:rFonts w:ascii="Times New Roman" w:hAnsi="Times New Roman" w:cs="Times New Roman"/>
          <w:b/>
          <w:bCs/>
          <w:sz w:val="24"/>
          <w:szCs w:val="24"/>
        </w:rPr>
        <w:t>Division Chair: History and Liberal Arts</w:t>
      </w:r>
    </w:p>
    <w:p w14:paraId="7EC28B80" w14:textId="148AB590" w:rsidR="001C1084" w:rsidRDefault="001C1084" w:rsidP="00A46775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Supervise and provide leadership for faculty and staff; prepare and administer department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budgets; serve as liaison between faculty and administration, serve on college committees,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collaborate with Distance Education district offices and the Instructional Media Center for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the creation of online and hybrid course, ensure adherence to program committee and/or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advisory committee curriculum guidelines, supervise division learning support activities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including advising, tutoring, mentoring, cooperative education, and club activities.</w:t>
      </w:r>
    </w:p>
    <w:p w14:paraId="2863FF46" w14:textId="77777777" w:rsidR="007075E5" w:rsidRPr="001C1084" w:rsidRDefault="007075E5" w:rsidP="00A46775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14:paraId="086EB75F" w14:textId="03BEF257" w:rsidR="001C1084" w:rsidRPr="001C1084" w:rsidRDefault="001C1084" w:rsidP="00A467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2010-</w:t>
      </w:r>
      <w:r w:rsidR="007723E2">
        <w:rPr>
          <w:rFonts w:ascii="Times New Roman" w:hAnsi="Times New Roman" w:cs="Times New Roman"/>
          <w:sz w:val="24"/>
          <w:szCs w:val="24"/>
        </w:rPr>
        <w:t>2020</w:t>
      </w:r>
      <w:r w:rsidRPr="001C1084">
        <w:rPr>
          <w:rFonts w:ascii="Times New Roman" w:hAnsi="Times New Roman" w:cs="Times New Roman"/>
          <w:sz w:val="24"/>
          <w:szCs w:val="24"/>
        </w:rPr>
        <w:t xml:space="preserve"> </w:t>
      </w:r>
      <w:r w:rsidR="00950F94">
        <w:rPr>
          <w:rFonts w:ascii="Times New Roman" w:hAnsi="Times New Roman" w:cs="Times New Roman"/>
          <w:sz w:val="24"/>
          <w:szCs w:val="24"/>
        </w:rPr>
        <w:tab/>
      </w:r>
      <w:r w:rsidR="00A46775">
        <w:rPr>
          <w:rFonts w:ascii="Times New Roman" w:hAnsi="Times New Roman" w:cs="Times New Roman"/>
          <w:sz w:val="24"/>
          <w:szCs w:val="24"/>
        </w:rPr>
        <w:tab/>
      </w:r>
      <w:r w:rsidRPr="003A2387">
        <w:rPr>
          <w:rFonts w:ascii="Times New Roman" w:hAnsi="Times New Roman" w:cs="Times New Roman"/>
          <w:b/>
          <w:bCs/>
          <w:sz w:val="24"/>
          <w:szCs w:val="24"/>
        </w:rPr>
        <w:t>Houston Community College</w:t>
      </w:r>
      <w:r w:rsidRPr="001C1084">
        <w:rPr>
          <w:rFonts w:ascii="Times New Roman" w:hAnsi="Times New Roman" w:cs="Times New Roman"/>
          <w:sz w:val="24"/>
          <w:szCs w:val="24"/>
        </w:rPr>
        <w:t>, Southeast College, Houston, Texas</w:t>
      </w:r>
    </w:p>
    <w:p w14:paraId="59C02F19" w14:textId="251031D7" w:rsidR="001C1084" w:rsidRPr="001C1084" w:rsidRDefault="001C1084" w:rsidP="00A46775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527B29">
        <w:rPr>
          <w:rFonts w:ascii="Times New Roman" w:hAnsi="Times New Roman" w:cs="Times New Roman"/>
          <w:b/>
          <w:bCs/>
          <w:sz w:val="24"/>
          <w:szCs w:val="24"/>
        </w:rPr>
        <w:t>Director: Africana African American Studies and Women &amp; Gender Studies Certificate</w:t>
      </w:r>
      <w:r w:rsidR="00950F94" w:rsidRPr="00527B2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27B29">
        <w:rPr>
          <w:rFonts w:ascii="Times New Roman" w:hAnsi="Times New Roman" w:cs="Times New Roman"/>
          <w:b/>
          <w:bCs/>
          <w:sz w:val="24"/>
          <w:szCs w:val="24"/>
        </w:rPr>
        <w:t>Programs</w:t>
      </w:r>
      <w:r w:rsidRPr="001C1084">
        <w:rPr>
          <w:rFonts w:ascii="Times New Roman" w:hAnsi="Times New Roman" w:cs="Times New Roman"/>
          <w:sz w:val="24"/>
          <w:szCs w:val="24"/>
        </w:rPr>
        <w:t>:</w:t>
      </w:r>
    </w:p>
    <w:p w14:paraId="3342AB94" w14:textId="7010CDF4" w:rsidR="001C1084" w:rsidRDefault="001C1084" w:rsidP="00A46775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Supervise programs, establish curriculum standards</w:t>
      </w:r>
      <w:r w:rsidR="009100B8">
        <w:rPr>
          <w:rFonts w:ascii="Times New Roman" w:hAnsi="Times New Roman" w:cs="Times New Roman"/>
          <w:sz w:val="24"/>
          <w:szCs w:val="24"/>
        </w:rPr>
        <w:t>,</w:t>
      </w:r>
      <w:r w:rsidRPr="001C1084">
        <w:rPr>
          <w:rFonts w:ascii="Times New Roman" w:hAnsi="Times New Roman" w:cs="Times New Roman"/>
          <w:sz w:val="24"/>
          <w:szCs w:val="24"/>
        </w:rPr>
        <w:t xml:space="preserve"> and course loads, recruit and monitor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faculty and student activities, plan cultural celebrations and events, budgetary oversight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authority</w:t>
      </w:r>
      <w:r w:rsidR="007075E5">
        <w:rPr>
          <w:rFonts w:ascii="Times New Roman" w:hAnsi="Times New Roman" w:cs="Times New Roman"/>
          <w:sz w:val="24"/>
          <w:szCs w:val="24"/>
        </w:rPr>
        <w:t>.</w:t>
      </w:r>
    </w:p>
    <w:p w14:paraId="5AA16DCB" w14:textId="77777777" w:rsidR="007075E5" w:rsidRPr="001C1084" w:rsidRDefault="007075E5" w:rsidP="00A46775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14:paraId="33851C41" w14:textId="5A1D59D9" w:rsidR="001C1084" w:rsidRPr="001C1084" w:rsidRDefault="001C1084" w:rsidP="00A467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2008-</w:t>
      </w:r>
      <w:r w:rsidR="00950F94">
        <w:rPr>
          <w:rFonts w:ascii="Times New Roman" w:hAnsi="Times New Roman" w:cs="Times New Roman"/>
          <w:sz w:val="24"/>
          <w:szCs w:val="24"/>
        </w:rPr>
        <w:t>2016</w:t>
      </w:r>
      <w:r w:rsidRPr="001C1084">
        <w:rPr>
          <w:rFonts w:ascii="Times New Roman" w:hAnsi="Times New Roman" w:cs="Times New Roman"/>
          <w:sz w:val="24"/>
          <w:szCs w:val="24"/>
        </w:rPr>
        <w:t xml:space="preserve"> </w:t>
      </w:r>
      <w:r w:rsidR="00950F94">
        <w:rPr>
          <w:rFonts w:ascii="Times New Roman" w:hAnsi="Times New Roman" w:cs="Times New Roman"/>
          <w:sz w:val="24"/>
          <w:szCs w:val="24"/>
        </w:rPr>
        <w:tab/>
      </w:r>
      <w:r w:rsidR="00A46775">
        <w:rPr>
          <w:rFonts w:ascii="Times New Roman" w:hAnsi="Times New Roman" w:cs="Times New Roman"/>
          <w:sz w:val="24"/>
          <w:szCs w:val="24"/>
        </w:rPr>
        <w:tab/>
      </w:r>
      <w:r w:rsidRPr="003A2387">
        <w:rPr>
          <w:rFonts w:ascii="Times New Roman" w:hAnsi="Times New Roman" w:cs="Times New Roman"/>
          <w:b/>
          <w:bCs/>
          <w:sz w:val="24"/>
          <w:szCs w:val="24"/>
        </w:rPr>
        <w:t>Houston Community College</w:t>
      </w:r>
      <w:r w:rsidRPr="001C1084">
        <w:rPr>
          <w:rFonts w:ascii="Times New Roman" w:hAnsi="Times New Roman" w:cs="Times New Roman"/>
          <w:sz w:val="24"/>
          <w:szCs w:val="24"/>
        </w:rPr>
        <w:t>, Southeast College, Houston, Texas</w:t>
      </w:r>
    </w:p>
    <w:p w14:paraId="1499AE8D" w14:textId="77777777" w:rsidR="001C1084" w:rsidRPr="00527B29" w:rsidRDefault="001C1084" w:rsidP="00A46775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527B29">
        <w:rPr>
          <w:rFonts w:ascii="Times New Roman" w:hAnsi="Times New Roman" w:cs="Times New Roman"/>
          <w:b/>
          <w:bCs/>
          <w:sz w:val="24"/>
          <w:szCs w:val="24"/>
        </w:rPr>
        <w:t>Campus Manager II: College Operations</w:t>
      </w:r>
    </w:p>
    <w:p w14:paraId="4E51444B" w14:textId="7DFDE9BF" w:rsidR="001C1084" w:rsidRDefault="001C1084" w:rsidP="00A46775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lastRenderedPageBreak/>
        <w:t>Supervise security and maintenance employees and receptionists, monitor campus events and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 xml:space="preserve">facilities, address emergencies, and assist faculty, </w:t>
      </w:r>
      <w:proofErr w:type="gramStart"/>
      <w:r w:rsidRPr="001C1084">
        <w:rPr>
          <w:rFonts w:ascii="Times New Roman" w:hAnsi="Times New Roman" w:cs="Times New Roman"/>
          <w:sz w:val="24"/>
          <w:szCs w:val="24"/>
        </w:rPr>
        <w:t>staff</w:t>
      </w:r>
      <w:proofErr w:type="gramEnd"/>
      <w:r w:rsidRPr="001C1084">
        <w:rPr>
          <w:rFonts w:ascii="Times New Roman" w:hAnsi="Times New Roman" w:cs="Times New Roman"/>
          <w:sz w:val="24"/>
          <w:szCs w:val="24"/>
        </w:rPr>
        <w:t xml:space="preserve"> and administrators with room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assignment concerns.</w:t>
      </w:r>
    </w:p>
    <w:p w14:paraId="10FD3EE6" w14:textId="77777777" w:rsidR="007075E5" w:rsidRPr="001C1084" w:rsidRDefault="007075E5" w:rsidP="00A46775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14:paraId="1EB5D487" w14:textId="68F05020" w:rsidR="001C1084" w:rsidRPr="001C1084" w:rsidRDefault="001C1084" w:rsidP="005247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0-Present </w:t>
      </w:r>
      <w:r w:rsidR="00950F94">
        <w:rPr>
          <w:rFonts w:ascii="Times New Roman" w:hAnsi="Times New Roman" w:cs="Times New Roman"/>
          <w:sz w:val="24"/>
          <w:szCs w:val="24"/>
        </w:rPr>
        <w:tab/>
      </w:r>
      <w:r w:rsidR="00524792">
        <w:rPr>
          <w:rFonts w:ascii="Times New Roman" w:hAnsi="Times New Roman" w:cs="Times New Roman"/>
          <w:sz w:val="24"/>
          <w:szCs w:val="24"/>
        </w:rPr>
        <w:tab/>
      </w:r>
      <w:r w:rsidRPr="003A2387">
        <w:rPr>
          <w:rFonts w:ascii="Times New Roman" w:hAnsi="Times New Roman" w:cs="Times New Roman"/>
          <w:b/>
          <w:bCs/>
          <w:sz w:val="24"/>
          <w:szCs w:val="24"/>
        </w:rPr>
        <w:t>Houston Community College,</w:t>
      </w:r>
      <w:r w:rsidRPr="001C1084">
        <w:rPr>
          <w:rFonts w:ascii="Times New Roman" w:hAnsi="Times New Roman" w:cs="Times New Roman"/>
          <w:sz w:val="24"/>
          <w:szCs w:val="24"/>
        </w:rPr>
        <w:t xml:space="preserve"> Southeast College, Houston, Texas</w:t>
      </w:r>
    </w:p>
    <w:p w14:paraId="40A70C5F" w14:textId="77777777" w:rsidR="001C1084" w:rsidRPr="00527B29" w:rsidRDefault="001C1084" w:rsidP="00524792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527B29">
        <w:rPr>
          <w:rFonts w:ascii="Times New Roman" w:hAnsi="Times New Roman" w:cs="Times New Roman"/>
          <w:b/>
          <w:bCs/>
          <w:sz w:val="24"/>
          <w:szCs w:val="24"/>
        </w:rPr>
        <w:t>History Professor: History Department, Division of Social Science</w:t>
      </w:r>
    </w:p>
    <w:p w14:paraId="185EF628" w14:textId="3A6AE9B1" w:rsidR="001C1084" w:rsidRDefault="001C1084" w:rsidP="00524792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Lecture and advise students, attend</w:t>
      </w:r>
      <w:r w:rsidR="006E6223">
        <w:rPr>
          <w:rFonts w:ascii="Times New Roman" w:hAnsi="Times New Roman" w:cs="Times New Roman"/>
          <w:sz w:val="24"/>
          <w:szCs w:val="24"/>
        </w:rPr>
        <w:t>,</w:t>
      </w:r>
      <w:r w:rsidRPr="001C1084">
        <w:rPr>
          <w:rFonts w:ascii="Times New Roman" w:hAnsi="Times New Roman" w:cs="Times New Roman"/>
          <w:sz w:val="24"/>
          <w:szCs w:val="24"/>
        </w:rPr>
        <w:t xml:space="preserve"> and participate in department and discipline committees and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 xml:space="preserve">meetings, create courses in Distance Education, </w:t>
      </w:r>
      <w:r w:rsidR="00950F94" w:rsidRPr="001C1084">
        <w:rPr>
          <w:rFonts w:ascii="Times New Roman" w:hAnsi="Times New Roman" w:cs="Times New Roman"/>
          <w:sz w:val="24"/>
          <w:szCs w:val="24"/>
        </w:rPr>
        <w:t>African American</w:t>
      </w:r>
      <w:r w:rsidRPr="001C1084">
        <w:rPr>
          <w:rFonts w:ascii="Times New Roman" w:hAnsi="Times New Roman" w:cs="Times New Roman"/>
          <w:sz w:val="24"/>
          <w:szCs w:val="24"/>
        </w:rPr>
        <w:t xml:space="preserve"> and American Women's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History, assist department chair with scheduling courses, and mentoring adjunct instructors.</w:t>
      </w:r>
    </w:p>
    <w:p w14:paraId="0B17529E" w14:textId="77777777" w:rsidR="007075E5" w:rsidRPr="001C1084" w:rsidRDefault="007075E5" w:rsidP="00524792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14:paraId="0E160E97" w14:textId="195809E4" w:rsidR="001C1084" w:rsidRPr="001C1084" w:rsidRDefault="001C1084" w:rsidP="005247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2-2004 </w:t>
      </w:r>
      <w:r w:rsidR="00950F94">
        <w:rPr>
          <w:rFonts w:ascii="Times New Roman" w:hAnsi="Times New Roman" w:cs="Times New Roman"/>
          <w:sz w:val="24"/>
          <w:szCs w:val="24"/>
        </w:rPr>
        <w:tab/>
      </w:r>
      <w:r w:rsidR="00524792">
        <w:rPr>
          <w:rFonts w:ascii="Times New Roman" w:hAnsi="Times New Roman" w:cs="Times New Roman"/>
          <w:sz w:val="24"/>
          <w:szCs w:val="24"/>
        </w:rPr>
        <w:tab/>
      </w:r>
      <w:r w:rsidRPr="003A2387">
        <w:rPr>
          <w:rFonts w:ascii="Times New Roman" w:hAnsi="Times New Roman" w:cs="Times New Roman"/>
          <w:b/>
          <w:bCs/>
          <w:sz w:val="24"/>
          <w:szCs w:val="24"/>
        </w:rPr>
        <w:t>Houston Community College</w:t>
      </w:r>
      <w:r w:rsidRPr="001C1084">
        <w:rPr>
          <w:rFonts w:ascii="Times New Roman" w:hAnsi="Times New Roman" w:cs="Times New Roman"/>
          <w:sz w:val="24"/>
          <w:szCs w:val="24"/>
        </w:rPr>
        <w:t>, Southeast College, Houston, Texas</w:t>
      </w:r>
    </w:p>
    <w:p w14:paraId="7F3A5C5B" w14:textId="77777777" w:rsidR="001C1084" w:rsidRPr="00527B29" w:rsidRDefault="001C1084" w:rsidP="00524792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527B29">
        <w:rPr>
          <w:rFonts w:ascii="Times New Roman" w:hAnsi="Times New Roman" w:cs="Times New Roman"/>
          <w:b/>
          <w:bCs/>
          <w:sz w:val="24"/>
          <w:szCs w:val="24"/>
        </w:rPr>
        <w:t>Campus Coordinator: College Operations</w:t>
      </w:r>
    </w:p>
    <w:p w14:paraId="0351A60C" w14:textId="18C92508" w:rsidR="001C1084" w:rsidRDefault="001C1084" w:rsidP="00524792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Supervise all security and maintenance employees, monitors campus events and facilities, and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assist faculty with room assignment problems.</w:t>
      </w:r>
    </w:p>
    <w:p w14:paraId="779E6F22" w14:textId="77777777" w:rsidR="007075E5" w:rsidRPr="001C1084" w:rsidRDefault="007075E5" w:rsidP="00524792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14:paraId="6E5BB974" w14:textId="15DEB34B" w:rsidR="001C1084" w:rsidRPr="001C1084" w:rsidRDefault="001C1084" w:rsidP="005247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1996-1999 </w:t>
      </w:r>
      <w:r w:rsidR="00950F94">
        <w:rPr>
          <w:rFonts w:ascii="Times New Roman" w:hAnsi="Times New Roman" w:cs="Times New Roman"/>
          <w:sz w:val="24"/>
          <w:szCs w:val="24"/>
        </w:rPr>
        <w:tab/>
      </w:r>
      <w:r w:rsidR="00524792">
        <w:rPr>
          <w:rFonts w:ascii="Times New Roman" w:hAnsi="Times New Roman" w:cs="Times New Roman"/>
          <w:sz w:val="24"/>
          <w:szCs w:val="24"/>
        </w:rPr>
        <w:tab/>
      </w:r>
      <w:r w:rsidRPr="003A2387">
        <w:rPr>
          <w:rFonts w:ascii="Times New Roman" w:hAnsi="Times New Roman" w:cs="Times New Roman"/>
          <w:b/>
          <w:bCs/>
          <w:sz w:val="24"/>
          <w:szCs w:val="24"/>
        </w:rPr>
        <w:t>University of Texas Medical School</w:t>
      </w:r>
      <w:r w:rsidRPr="001C1084">
        <w:rPr>
          <w:rFonts w:ascii="Times New Roman" w:hAnsi="Times New Roman" w:cs="Times New Roman"/>
          <w:sz w:val="24"/>
          <w:szCs w:val="24"/>
        </w:rPr>
        <w:t>, Galveston, Texas</w:t>
      </w:r>
    </w:p>
    <w:p w14:paraId="4FE67F98" w14:textId="1985E730" w:rsidR="001C1084" w:rsidRPr="00527B29" w:rsidRDefault="001C1084" w:rsidP="00524792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527B29">
        <w:rPr>
          <w:rFonts w:ascii="Times New Roman" w:hAnsi="Times New Roman" w:cs="Times New Roman"/>
          <w:b/>
          <w:bCs/>
          <w:sz w:val="24"/>
          <w:szCs w:val="24"/>
        </w:rPr>
        <w:t>Historical</w:t>
      </w:r>
      <w:r w:rsidR="00950F94" w:rsidRPr="00527B2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27B29">
        <w:rPr>
          <w:rFonts w:ascii="Times New Roman" w:hAnsi="Times New Roman" w:cs="Times New Roman"/>
          <w:b/>
          <w:bCs/>
          <w:sz w:val="24"/>
          <w:szCs w:val="24"/>
        </w:rPr>
        <w:t>Researcher</w:t>
      </w:r>
    </w:p>
    <w:p w14:paraId="688991CB" w14:textId="141A5348" w:rsidR="001C1084" w:rsidRDefault="001C1084" w:rsidP="00524792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Interview persons for research project, select photos for publication, and research documents for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authenticity.</w:t>
      </w:r>
    </w:p>
    <w:p w14:paraId="50F9A23C" w14:textId="77777777" w:rsidR="007075E5" w:rsidRPr="001C1084" w:rsidRDefault="007075E5" w:rsidP="00524792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14:paraId="00AB065F" w14:textId="4EA1E2E4" w:rsidR="001C1084" w:rsidRPr="001C1084" w:rsidRDefault="001C1084" w:rsidP="005247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1995-1999 </w:t>
      </w:r>
      <w:r w:rsidR="00950F94">
        <w:rPr>
          <w:rFonts w:ascii="Times New Roman" w:hAnsi="Times New Roman" w:cs="Times New Roman"/>
          <w:sz w:val="24"/>
          <w:szCs w:val="24"/>
        </w:rPr>
        <w:tab/>
      </w:r>
      <w:r w:rsidR="00524792">
        <w:rPr>
          <w:rFonts w:ascii="Times New Roman" w:hAnsi="Times New Roman" w:cs="Times New Roman"/>
          <w:sz w:val="24"/>
          <w:szCs w:val="24"/>
        </w:rPr>
        <w:tab/>
      </w:r>
      <w:r w:rsidRPr="003A2387">
        <w:rPr>
          <w:rFonts w:ascii="Times New Roman" w:hAnsi="Times New Roman" w:cs="Times New Roman"/>
          <w:b/>
          <w:bCs/>
          <w:sz w:val="24"/>
          <w:szCs w:val="24"/>
        </w:rPr>
        <w:t>Houston Community College,</w:t>
      </w:r>
      <w:r w:rsidRPr="001C1084">
        <w:rPr>
          <w:rFonts w:ascii="Times New Roman" w:hAnsi="Times New Roman" w:cs="Times New Roman"/>
          <w:sz w:val="24"/>
          <w:szCs w:val="24"/>
        </w:rPr>
        <w:t xml:space="preserve"> Southeast College, Houston, Texas</w:t>
      </w:r>
    </w:p>
    <w:p w14:paraId="3C201406" w14:textId="2D41D31E" w:rsidR="001C1084" w:rsidRPr="00527B29" w:rsidRDefault="001C1084" w:rsidP="00524792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527B29">
        <w:rPr>
          <w:rFonts w:ascii="Times New Roman" w:hAnsi="Times New Roman" w:cs="Times New Roman"/>
          <w:b/>
          <w:bCs/>
          <w:sz w:val="24"/>
          <w:szCs w:val="24"/>
        </w:rPr>
        <w:t>Adjunct</w:t>
      </w:r>
      <w:r w:rsidR="00950F94" w:rsidRPr="00527B2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27B29">
        <w:rPr>
          <w:rFonts w:ascii="Times New Roman" w:hAnsi="Times New Roman" w:cs="Times New Roman"/>
          <w:b/>
          <w:bCs/>
          <w:sz w:val="24"/>
          <w:szCs w:val="24"/>
        </w:rPr>
        <w:t>Instructor: History Department, Division of Social Science</w:t>
      </w:r>
    </w:p>
    <w:p w14:paraId="35ACF5C9" w14:textId="13D1B0AA" w:rsidR="001C1084" w:rsidRDefault="001C1084" w:rsidP="00524792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Lecture and advice students, recruit</w:t>
      </w:r>
      <w:r w:rsidR="00950F94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students, assist full time faculty with presentations.</w:t>
      </w:r>
    </w:p>
    <w:p w14:paraId="6E732D91" w14:textId="77777777" w:rsidR="007075E5" w:rsidRPr="001C1084" w:rsidRDefault="007075E5" w:rsidP="00524792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14:paraId="475DE986" w14:textId="20CBE3D8" w:rsidR="001C1084" w:rsidRPr="001C1084" w:rsidRDefault="001C1084" w:rsidP="005247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1995-2006 </w:t>
      </w:r>
      <w:r w:rsidR="00950F94">
        <w:rPr>
          <w:rFonts w:ascii="Times New Roman" w:hAnsi="Times New Roman" w:cs="Times New Roman"/>
          <w:sz w:val="24"/>
          <w:szCs w:val="24"/>
        </w:rPr>
        <w:tab/>
      </w:r>
      <w:r w:rsidR="00524792">
        <w:rPr>
          <w:rFonts w:ascii="Times New Roman" w:hAnsi="Times New Roman" w:cs="Times New Roman"/>
          <w:sz w:val="24"/>
          <w:szCs w:val="24"/>
        </w:rPr>
        <w:tab/>
      </w:r>
      <w:r w:rsidRPr="003A2387">
        <w:rPr>
          <w:rFonts w:ascii="Times New Roman" w:hAnsi="Times New Roman" w:cs="Times New Roman"/>
          <w:b/>
          <w:bCs/>
          <w:sz w:val="24"/>
          <w:szCs w:val="24"/>
        </w:rPr>
        <w:t>Texas Southern University</w:t>
      </w:r>
      <w:r w:rsidRPr="001C1084">
        <w:rPr>
          <w:rFonts w:ascii="Times New Roman" w:hAnsi="Times New Roman" w:cs="Times New Roman"/>
          <w:sz w:val="24"/>
          <w:szCs w:val="24"/>
        </w:rPr>
        <w:t>, Houston, Texas</w:t>
      </w:r>
    </w:p>
    <w:p w14:paraId="78D49AC9" w14:textId="039E0EF0" w:rsidR="001C1084" w:rsidRPr="00527B29" w:rsidRDefault="001C1084" w:rsidP="00524792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527B29">
        <w:rPr>
          <w:rFonts w:ascii="Times New Roman" w:hAnsi="Times New Roman" w:cs="Times New Roman"/>
          <w:b/>
          <w:bCs/>
          <w:sz w:val="24"/>
          <w:szCs w:val="24"/>
        </w:rPr>
        <w:t>Adjunct</w:t>
      </w:r>
      <w:r w:rsidR="00950F94" w:rsidRPr="00527B2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27B29">
        <w:rPr>
          <w:rFonts w:ascii="Times New Roman" w:hAnsi="Times New Roman" w:cs="Times New Roman"/>
          <w:b/>
          <w:bCs/>
          <w:sz w:val="24"/>
          <w:szCs w:val="24"/>
        </w:rPr>
        <w:t xml:space="preserve">Instructor: Department of History, </w:t>
      </w:r>
      <w:proofErr w:type="gramStart"/>
      <w:r w:rsidRPr="00527B29">
        <w:rPr>
          <w:rFonts w:ascii="Times New Roman" w:hAnsi="Times New Roman" w:cs="Times New Roman"/>
          <w:b/>
          <w:bCs/>
          <w:sz w:val="24"/>
          <w:szCs w:val="24"/>
        </w:rPr>
        <w:t>Geography</w:t>
      </w:r>
      <w:proofErr w:type="gramEnd"/>
      <w:r w:rsidRPr="00527B29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F01129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27B29">
        <w:rPr>
          <w:rFonts w:ascii="Times New Roman" w:hAnsi="Times New Roman" w:cs="Times New Roman"/>
          <w:b/>
          <w:bCs/>
          <w:sz w:val="24"/>
          <w:szCs w:val="24"/>
        </w:rPr>
        <w:t>Economics</w:t>
      </w:r>
    </w:p>
    <w:p w14:paraId="0F42FA72" w14:textId="35821EEE" w:rsidR="001C1084" w:rsidRDefault="001C1084" w:rsidP="00524792">
      <w:pPr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Lecture and mentor students.</w:t>
      </w:r>
    </w:p>
    <w:p w14:paraId="5BE96B0C" w14:textId="77777777" w:rsidR="003A2387" w:rsidRPr="001C1084" w:rsidRDefault="003A2387" w:rsidP="00524792">
      <w:pPr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</w:p>
    <w:p w14:paraId="178EB0C6" w14:textId="7DD57FE2" w:rsidR="001C1084" w:rsidRPr="00950F94" w:rsidRDefault="001C1084" w:rsidP="001C10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50F94">
        <w:rPr>
          <w:rFonts w:ascii="Times New Roman" w:hAnsi="Times New Roman" w:cs="Times New Roman"/>
          <w:b/>
          <w:bCs/>
          <w:sz w:val="24"/>
          <w:szCs w:val="24"/>
        </w:rPr>
        <w:t>COURSE</w:t>
      </w:r>
      <w:r w:rsidR="00950F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50F94">
        <w:rPr>
          <w:rFonts w:ascii="Times New Roman" w:hAnsi="Times New Roman" w:cs="Times New Roman"/>
          <w:b/>
          <w:bCs/>
          <w:sz w:val="24"/>
          <w:szCs w:val="24"/>
        </w:rPr>
        <w:t>INSTRUCTION</w:t>
      </w:r>
    </w:p>
    <w:p w14:paraId="582048BC" w14:textId="3582A9E3" w:rsidR="001C1084" w:rsidRPr="003A2387" w:rsidRDefault="001C1084" w:rsidP="00524792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A2387">
        <w:rPr>
          <w:rFonts w:ascii="Times New Roman" w:hAnsi="Times New Roman" w:cs="Times New Roman"/>
          <w:b/>
          <w:bCs/>
          <w:sz w:val="24"/>
          <w:szCs w:val="24"/>
        </w:rPr>
        <w:t xml:space="preserve">Houston Community College  </w:t>
      </w:r>
    </w:p>
    <w:p w14:paraId="699345F6" w14:textId="1848372E" w:rsidR="001C1084" w:rsidRPr="001C1084" w:rsidRDefault="001C1084" w:rsidP="00524792">
      <w:pPr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History 1301: United States History to 1877, </w:t>
      </w:r>
      <w:r w:rsidR="00170957">
        <w:rPr>
          <w:rFonts w:ascii="Times New Roman" w:hAnsi="Times New Roman" w:cs="Times New Roman"/>
          <w:sz w:val="24"/>
          <w:szCs w:val="24"/>
        </w:rPr>
        <w:t>Online</w:t>
      </w:r>
      <w:r w:rsidRPr="001C1084">
        <w:rPr>
          <w:rFonts w:ascii="Times New Roman" w:hAnsi="Times New Roman" w:cs="Times New Roman"/>
          <w:sz w:val="24"/>
          <w:szCs w:val="24"/>
        </w:rPr>
        <w:t>, Lecture, Hybrid</w:t>
      </w:r>
    </w:p>
    <w:p w14:paraId="7A082695" w14:textId="58138938" w:rsidR="001C1084" w:rsidRPr="001C1084" w:rsidRDefault="001C1084" w:rsidP="00524792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History 1302: United States History after 1877, Dual Credit, </w:t>
      </w:r>
      <w:r w:rsidR="00170957">
        <w:rPr>
          <w:rFonts w:ascii="Times New Roman" w:hAnsi="Times New Roman" w:cs="Times New Roman"/>
          <w:sz w:val="24"/>
          <w:szCs w:val="24"/>
        </w:rPr>
        <w:t xml:space="preserve">Online, </w:t>
      </w:r>
      <w:r w:rsidRPr="001C1084">
        <w:rPr>
          <w:rFonts w:ascii="Times New Roman" w:hAnsi="Times New Roman" w:cs="Times New Roman"/>
          <w:sz w:val="24"/>
          <w:szCs w:val="24"/>
        </w:rPr>
        <w:t>Lecture, Hybrid</w:t>
      </w:r>
    </w:p>
    <w:p w14:paraId="25BD1AC4" w14:textId="103C9F83" w:rsidR="001C1084" w:rsidRPr="001C1084" w:rsidRDefault="001C1084" w:rsidP="00524792">
      <w:pPr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History 2311: Western Civilization to </w:t>
      </w:r>
      <w:r w:rsidR="00EF3AE2" w:rsidRPr="001C1084">
        <w:rPr>
          <w:rFonts w:ascii="Times New Roman" w:hAnsi="Times New Roman" w:cs="Times New Roman"/>
          <w:sz w:val="24"/>
          <w:szCs w:val="24"/>
        </w:rPr>
        <w:t>1550</w:t>
      </w:r>
      <w:r w:rsidR="00EF3AE2">
        <w:rPr>
          <w:rFonts w:ascii="Times New Roman" w:hAnsi="Times New Roman" w:cs="Times New Roman"/>
          <w:sz w:val="24"/>
          <w:szCs w:val="24"/>
        </w:rPr>
        <w:t>, Lecture</w:t>
      </w:r>
    </w:p>
    <w:p w14:paraId="62B895C3" w14:textId="20C9D546" w:rsidR="001C1084" w:rsidRPr="001C1084" w:rsidRDefault="001C1084" w:rsidP="00524792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History 2341: Women in American History</w:t>
      </w:r>
      <w:r w:rsidR="00170957">
        <w:rPr>
          <w:rFonts w:ascii="Times New Roman" w:hAnsi="Times New Roman" w:cs="Times New Roman"/>
          <w:sz w:val="24"/>
          <w:szCs w:val="24"/>
        </w:rPr>
        <w:t>, Lecture</w:t>
      </w:r>
    </w:p>
    <w:p w14:paraId="2D317E90" w14:textId="59CEAE68" w:rsidR="001C1084" w:rsidRDefault="001C1084" w:rsidP="00524792">
      <w:pPr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History 2381: African American</w:t>
      </w:r>
      <w:r w:rsidR="00170957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History</w:t>
      </w:r>
      <w:r w:rsidR="00170957">
        <w:rPr>
          <w:rFonts w:ascii="Times New Roman" w:hAnsi="Times New Roman" w:cs="Times New Roman"/>
          <w:sz w:val="24"/>
          <w:szCs w:val="24"/>
        </w:rPr>
        <w:t>,</w:t>
      </w:r>
      <w:r w:rsidRPr="001C1084">
        <w:rPr>
          <w:rFonts w:ascii="Times New Roman" w:hAnsi="Times New Roman" w:cs="Times New Roman"/>
          <w:sz w:val="24"/>
          <w:szCs w:val="24"/>
        </w:rPr>
        <w:t xml:space="preserve"> Lecture, </w:t>
      </w:r>
      <w:r w:rsidR="00170957">
        <w:rPr>
          <w:rFonts w:ascii="Times New Roman" w:hAnsi="Times New Roman" w:cs="Times New Roman"/>
          <w:sz w:val="24"/>
          <w:szCs w:val="24"/>
        </w:rPr>
        <w:t>Online</w:t>
      </w:r>
      <w:r w:rsidRPr="001C1084">
        <w:rPr>
          <w:rFonts w:ascii="Times New Roman" w:hAnsi="Times New Roman" w:cs="Times New Roman"/>
          <w:sz w:val="24"/>
          <w:szCs w:val="24"/>
        </w:rPr>
        <w:t>, Hybrid</w:t>
      </w:r>
    </w:p>
    <w:p w14:paraId="281AA24B" w14:textId="7B79B5C2" w:rsidR="00170957" w:rsidRPr="001C1084" w:rsidRDefault="00170957" w:rsidP="00524792">
      <w:pPr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170957">
        <w:rPr>
          <w:rFonts w:ascii="Times New Roman" w:hAnsi="Times New Roman" w:cs="Times New Roman"/>
          <w:sz w:val="24"/>
          <w:szCs w:val="24"/>
        </w:rPr>
        <w:t xml:space="preserve">Humanities </w:t>
      </w:r>
      <w:r>
        <w:rPr>
          <w:rFonts w:ascii="Times New Roman" w:hAnsi="Times New Roman" w:cs="Times New Roman"/>
          <w:sz w:val="24"/>
          <w:szCs w:val="24"/>
        </w:rPr>
        <w:t>1301</w:t>
      </w:r>
      <w:r w:rsidRPr="00170957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troduction to Humanities, Online</w:t>
      </w:r>
    </w:p>
    <w:p w14:paraId="61A08001" w14:textId="488B1C74" w:rsidR="00170957" w:rsidRDefault="00170957" w:rsidP="00524792">
      <w:pPr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170957">
        <w:rPr>
          <w:rFonts w:ascii="Times New Roman" w:hAnsi="Times New Roman" w:cs="Times New Roman"/>
          <w:sz w:val="24"/>
          <w:szCs w:val="24"/>
        </w:rPr>
        <w:t>Humanities 2319: Minority Experience</w:t>
      </w:r>
      <w:r>
        <w:rPr>
          <w:rFonts w:ascii="Times New Roman" w:hAnsi="Times New Roman" w:cs="Times New Roman"/>
          <w:sz w:val="24"/>
          <w:szCs w:val="24"/>
        </w:rPr>
        <w:t>, Online</w:t>
      </w:r>
    </w:p>
    <w:p w14:paraId="1595F91A" w14:textId="77777777" w:rsidR="003A2387" w:rsidRDefault="003A2387" w:rsidP="00524792">
      <w:pPr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</w:p>
    <w:p w14:paraId="5ED1313A" w14:textId="2B451DD3" w:rsidR="001C1084" w:rsidRPr="003A2387" w:rsidRDefault="001C1084" w:rsidP="00524792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A2387">
        <w:rPr>
          <w:rFonts w:ascii="Times New Roman" w:hAnsi="Times New Roman" w:cs="Times New Roman"/>
          <w:b/>
          <w:bCs/>
          <w:sz w:val="24"/>
          <w:szCs w:val="24"/>
        </w:rPr>
        <w:t>Texas Southern University</w:t>
      </w:r>
    </w:p>
    <w:p w14:paraId="1A5A72E3" w14:textId="77777777" w:rsidR="001C1084" w:rsidRPr="001C1084" w:rsidRDefault="001C1084" w:rsidP="00524792">
      <w:pPr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History 231: United States History to 1877</w:t>
      </w:r>
    </w:p>
    <w:p w14:paraId="1AF628C3" w14:textId="77777777" w:rsidR="001C1084" w:rsidRPr="001C1084" w:rsidRDefault="001C1084" w:rsidP="00524792">
      <w:pPr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History 232: United States History after 1877</w:t>
      </w:r>
    </w:p>
    <w:p w14:paraId="70868074" w14:textId="24BC9C5A" w:rsidR="001C1084" w:rsidRDefault="001C1084" w:rsidP="00524792">
      <w:pPr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lastRenderedPageBreak/>
        <w:t xml:space="preserve">History 322: </w:t>
      </w:r>
      <w:r w:rsidR="00170957" w:rsidRPr="001C1084">
        <w:rPr>
          <w:rFonts w:ascii="Times New Roman" w:hAnsi="Times New Roman" w:cs="Times New Roman"/>
          <w:sz w:val="24"/>
          <w:szCs w:val="24"/>
        </w:rPr>
        <w:t>African American</w:t>
      </w:r>
      <w:r w:rsidRPr="001C1084">
        <w:rPr>
          <w:rFonts w:ascii="Times New Roman" w:hAnsi="Times New Roman" w:cs="Times New Roman"/>
          <w:sz w:val="24"/>
          <w:szCs w:val="24"/>
        </w:rPr>
        <w:t xml:space="preserve"> History after 1877</w:t>
      </w:r>
    </w:p>
    <w:p w14:paraId="72C6FF3C" w14:textId="77777777" w:rsidR="003A2387" w:rsidRDefault="003A2387" w:rsidP="00524792">
      <w:pPr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</w:p>
    <w:p w14:paraId="72FAC425" w14:textId="77777777" w:rsidR="001C1084" w:rsidRPr="00170957" w:rsidRDefault="001C1084" w:rsidP="001C10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70957">
        <w:rPr>
          <w:rFonts w:ascii="Times New Roman" w:hAnsi="Times New Roman" w:cs="Times New Roman"/>
          <w:b/>
          <w:bCs/>
          <w:sz w:val="24"/>
          <w:szCs w:val="24"/>
        </w:rPr>
        <w:t>RESEARCH AND SCHOLARSHIP ACTIVITIES</w:t>
      </w:r>
    </w:p>
    <w:p w14:paraId="1943AFC3" w14:textId="524936A1" w:rsidR="001C1084" w:rsidRPr="003A2387" w:rsidRDefault="001C1084" w:rsidP="003A2387">
      <w:pPr>
        <w:spacing w:after="0" w:line="240" w:lineRule="auto"/>
        <w:ind w:left="72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A2387">
        <w:rPr>
          <w:rFonts w:ascii="Times New Roman" w:hAnsi="Times New Roman" w:cs="Times New Roman"/>
          <w:b/>
          <w:bCs/>
          <w:sz w:val="24"/>
          <w:szCs w:val="24"/>
        </w:rPr>
        <w:t>Curriculum</w:t>
      </w:r>
      <w:r w:rsidR="00170957" w:rsidRPr="003A238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A2387">
        <w:rPr>
          <w:rFonts w:ascii="Times New Roman" w:hAnsi="Times New Roman" w:cs="Times New Roman"/>
          <w:b/>
          <w:bCs/>
          <w:sz w:val="24"/>
          <w:szCs w:val="24"/>
        </w:rPr>
        <w:t>and Instructional Development</w:t>
      </w:r>
    </w:p>
    <w:p w14:paraId="54BA8A1B" w14:textId="22E5FC69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5 </w:t>
      </w:r>
      <w:r w:rsidR="00170957">
        <w:rPr>
          <w:rFonts w:ascii="Times New Roman" w:hAnsi="Times New Roman" w:cs="Times New Roman"/>
          <w:sz w:val="24"/>
          <w:szCs w:val="24"/>
        </w:rPr>
        <w:tab/>
      </w:r>
      <w:r w:rsidR="00170957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Instructional Leaders Guidelines Handbook,</w:t>
      </w:r>
      <w:r w:rsidR="00170957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revisions</w:t>
      </w:r>
    </w:p>
    <w:p w14:paraId="1351057A" w14:textId="710E12B1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1 </w:t>
      </w:r>
      <w:r w:rsidR="00C04728">
        <w:rPr>
          <w:rFonts w:ascii="Times New Roman" w:hAnsi="Times New Roman" w:cs="Times New Roman"/>
          <w:sz w:val="24"/>
          <w:szCs w:val="24"/>
        </w:rPr>
        <w:tab/>
      </w:r>
      <w:r w:rsidR="00C0472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Co-Authored Faculty Advising Handbook</w:t>
      </w:r>
    </w:p>
    <w:p w14:paraId="264BE0BB" w14:textId="6A18093B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0 </w:t>
      </w:r>
      <w:r w:rsidR="00C04728">
        <w:rPr>
          <w:rFonts w:ascii="Times New Roman" w:hAnsi="Times New Roman" w:cs="Times New Roman"/>
          <w:sz w:val="24"/>
          <w:szCs w:val="24"/>
        </w:rPr>
        <w:tab/>
      </w:r>
      <w:r w:rsidR="00C0472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Creation of the Africana African American Studies Certificate Program</w:t>
      </w:r>
    </w:p>
    <w:p w14:paraId="47F91D61" w14:textId="706EA2CF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2005</w:t>
      </w:r>
      <w:r w:rsidR="00C04728">
        <w:rPr>
          <w:rFonts w:ascii="Times New Roman" w:hAnsi="Times New Roman" w:cs="Times New Roman"/>
          <w:sz w:val="24"/>
          <w:szCs w:val="24"/>
        </w:rPr>
        <w:tab/>
      </w:r>
      <w:r w:rsidR="00C0472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 xml:space="preserve"> Co-Authored Faculty Advising Workshop Manual</w:t>
      </w:r>
    </w:p>
    <w:p w14:paraId="3AE8FBF6" w14:textId="34563E57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1 </w:t>
      </w:r>
      <w:r w:rsidR="00C04728">
        <w:rPr>
          <w:rFonts w:ascii="Times New Roman" w:hAnsi="Times New Roman" w:cs="Times New Roman"/>
          <w:sz w:val="24"/>
          <w:szCs w:val="24"/>
        </w:rPr>
        <w:tab/>
      </w:r>
      <w:r w:rsidR="00C04728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Participated in selection and editing textbook and reader for American History</w:t>
      </w:r>
    </w:p>
    <w:p w14:paraId="663C5D65" w14:textId="6BA25450" w:rsidR="001C1084" w:rsidRPr="001C1084" w:rsidRDefault="001C1084" w:rsidP="003A2387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Multi-Media</w:t>
      </w:r>
      <w:r w:rsidR="00C04728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Materials</w:t>
      </w:r>
    </w:p>
    <w:p w14:paraId="34D7E2FA" w14:textId="71A001A5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2 </w:t>
      </w:r>
      <w:r w:rsidR="00C0472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Video/Documentary Researcher, “History of the Harris County Domestic Violence Movement”</w:t>
      </w:r>
    </w:p>
    <w:p w14:paraId="592B7140" w14:textId="081F5454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0 </w:t>
      </w:r>
      <w:r w:rsidR="00C04728">
        <w:rPr>
          <w:rFonts w:ascii="Times New Roman" w:hAnsi="Times New Roman" w:cs="Times New Roman"/>
          <w:sz w:val="24"/>
          <w:szCs w:val="24"/>
        </w:rPr>
        <w:tab/>
      </w:r>
      <w:r w:rsidR="00C0472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 xml:space="preserve"> Real Women, Real Life, HCC- TV Women Empowerment Talk Show</w:t>
      </w:r>
      <w:r w:rsidR="00BF30EE">
        <w:rPr>
          <w:rFonts w:ascii="Times New Roman" w:hAnsi="Times New Roman" w:cs="Times New Roman"/>
          <w:sz w:val="24"/>
          <w:szCs w:val="24"/>
        </w:rPr>
        <w:t>, co-host</w:t>
      </w:r>
    </w:p>
    <w:p w14:paraId="72A49BAF" w14:textId="3034655A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1996</w:t>
      </w:r>
      <w:r w:rsidR="00BF30EE">
        <w:rPr>
          <w:rFonts w:ascii="Times New Roman" w:hAnsi="Times New Roman" w:cs="Times New Roman"/>
          <w:sz w:val="24"/>
          <w:szCs w:val="24"/>
        </w:rPr>
        <w:tab/>
      </w:r>
      <w:r w:rsidR="00BF30EE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 xml:space="preserve"> Video Researcher, “The Strange Demise of</w:t>
      </w:r>
      <w:r w:rsidR="00BF30EE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Jim Crow”</w:t>
      </w:r>
    </w:p>
    <w:p w14:paraId="2FF576F2" w14:textId="77777777" w:rsidR="001C1084" w:rsidRPr="001C1084" w:rsidRDefault="001C1084" w:rsidP="003A2387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Publications</w:t>
      </w:r>
    </w:p>
    <w:p w14:paraId="3E6D2CFA" w14:textId="63F23B26" w:rsidR="00BF30EE" w:rsidRDefault="00BF30EE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At-Issue, Dual Credit, Texas </w:t>
      </w:r>
      <w:r w:rsidR="00EF3AE2">
        <w:rPr>
          <w:rFonts w:ascii="Times New Roman" w:hAnsi="Times New Roman" w:cs="Times New Roman"/>
          <w:sz w:val="24"/>
          <w:szCs w:val="24"/>
        </w:rPr>
        <w:t>Style, Ferris</w:t>
      </w:r>
      <w:r>
        <w:rPr>
          <w:rFonts w:ascii="Times New Roman" w:hAnsi="Times New Roman" w:cs="Times New Roman"/>
          <w:sz w:val="24"/>
          <w:szCs w:val="24"/>
        </w:rPr>
        <w:t xml:space="preserve"> State University, co-editor</w:t>
      </w:r>
    </w:p>
    <w:p w14:paraId="2D9D4A04" w14:textId="7FFE9F85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9 </w:t>
      </w:r>
      <w:r w:rsidR="00BF30EE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History Of Blazing Southwest Region, Arkansas, Jamaica, Louisiana, Texas, New Mexico, 1932-2009, Delta Sigma Theta Sorority, Inc.</w:t>
      </w:r>
    </w:p>
    <w:p w14:paraId="0FF5208C" w14:textId="34F2E2AC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2 </w:t>
      </w:r>
      <w:r w:rsidR="00BF30EE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American Perspectives: Readings</w:t>
      </w:r>
      <w:r w:rsidR="00BF30EE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 xml:space="preserve">in American History, </w:t>
      </w:r>
      <w:r w:rsidR="00BF30EE">
        <w:rPr>
          <w:rFonts w:ascii="Times New Roman" w:hAnsi="Times New Roman" w:cs="Times New Roman"/>
          <w:sz w:val="24"/>
          <w:szCs w:val="24"/>
        </w:rPr>
        <w:t>V</w:t>
      </w:r>
      <w:r w:rsidRPr="001C1084">
        <w:rPr>
          <w:rFonts w:ascii="Times New Roman" w:hAnsi="Times New Roman" w:cs="Times New Roman"/>
          <w:sz w:val="24"/>
          <w:szCs w:val="24"/>
        </w:rPr>
        <w:t>olumes</w:t>
      </w:r>
      <w:r w:rsidR="00BF30EE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I and I</w:t>
      </w:r>
      <w:r w:rsidR="00BF30EE" w:rsidRPr="00BF30EE"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contributing</w:t>
      </w:r>
      <w:r w:rsidR="00BF30EE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editor</w:t>
      </w:r>
    </w:p>
    <w:p w14:paraId="49EE5CDF" w14:textId="34F8F921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1 </w:t>
      </w:r>
      <w:r w:rsidR="00BF30EE">
        <w:rPr>
          <w:rFonts w:ascii="Times New Roman" w:hAnsi="Times New Roman" w:cs="Times New Roman"/>
          <w:sz w:val="24"/>
          <w:szCs w:val="24"/>
        </w:rPr>
        <w:tab/>
      </w:r>
      <w:r w:rsidR="00BF30EE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Memoirs of Quentin Mease, historian</w:t>
      </w:r>
    </w:p>
    <w:p w14:paraId="586DB1D3" w14:textId="3F97DEE8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1998 </w:t>
      </w:r>
      <w:r w:rsidR="00BF30EE">
        <w:rPr>
          <w:rFonts w:ascii="Times New Roman" w:hAnsi="Times New Roman" w:cs="Times New Roman"/>
          <w:sz w:val="24"/>
          <w:szCs w:val="24"/>
        </w:rPr>
        <w:tab/>
      </w:r>
      <w:r w:rsidR="00BF30EE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The Strange Demise of Jim Crow, video, historian.</w:t>
      </w:r>
    </w:p>
    <w:p w14:paraId="034BCB31" w14:textId="77777777" w:rsidR="001C1084" w:rsidRPr="001C1084" w:rsidRDefault="001C1084" w:rsidP="003A2387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Presentations</w:t>
      </w:r>
    </w:p>
    <w:p w14:paraId="425E2CEA" w14:textId="1D214ADA" w:rsidR="00BF30EE" w:rsidRDefault="00BF30EE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ab/>
      </w:r>
      <w:r w:rsidR="00D551FC">
        <w:rPr>
          <w:rFonts w:ascii="Times New Roman" w:hAnsi="Times New Roman" w:cs="Times New Roman"/>
          <w:sz w:val="24"/>
          <w:szCs w:val="24"/>
        </w:rPr>
        <w:t>Vot</w:t>
      </w:r>
      <w:r w:rsidR="00D551FC" w:rsidRPr="00D551FC">
        <w:rPr>
          <w:rFonts w:ascii="Times New Roman" w:hAnsi="Times New Roman" w:cs="Times New Roman"/>
          <w:sz w:val="24"/>
          <w:szCs w:val="24"/>
        </w:rPr>
        <w:t>er Participation</w:t>
      </w:r>
      <w:r w:rsidR="00D551FC">
        <w:rPr>
          <w:rFonts w:ascii="Times New Roman" w:hAnsi="Times New Roman" w:cs="Times New Roman"/>
          <w:sz w:val="24"/>
          <w:szCs w:val="24"/>
        </w:rPr>
        <w:t xml:space="preserve">: and the Generational Impact of the Electorate, U.S. </w:t>
      </w:r>
      <w:r w:rsidR="00EF3AE2">
        <w:rPr>
          <w:rFonts w:ascii="Times New Roman" w:hAnsi="Times New Roman" w:cs="Times New Roman"/>
          <w:sz w:val="24"/>
          <w:szCs w:val="24"/>
        </w:rPr>
        <w:t>Customs and</w:t>
      </w:r>
      <w:r w:rsidR="00D551FC">
        <w:rPr>
          <w:rFonts w:ascii="Times New Roman" w:hAnsi="Times New Roman" w:cs="Times New Roman"/>
          <w:sz w:val="24"/>
          <w:szCs w:val="24"/>
        </w:rPr>
        <w:t xml:space="preserve"> Border Protection, Area Port of Houston/Galveston</w:t>
      </w:r>
    </w:p>
    <w:p w14:paraId="42746D79" w14:textId="6BF68680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5 </w:t>
      </w:r>
      <w:r w:rsidR="00FD1436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Black Women Historian</w:t>
      </w:r>
      <w:r w:rsidR="00FD1436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sin Texas and Their Cross-generational Memoirs, from the 1980’s</w:t>
      </w:r>
      <w:r w:rsidR="00FD1436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to the</w:t>
      </w:r>
      <w:r w:rsidR="00FD1436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Present, Association for the Study of African American Life and History, Sheraton Atlanta Hotel,</w:t>
      </w:r>
      <w:r w:rsidR="00FD1436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Atlanta, Georgia</w:t>
      </w:r>
    </w:p>
    <w:p w14:paraId="0FD2EB8B" w14:textId="3FAFDBC6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3 </w:t>
      </w:r>
      <w:r w:rsidR="00FD1436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Don’t Forget About Us: Africana African American Studies Certificate Program at Houston</w:t>
      </w:r>
      <w:r w:rsidR="00FD1436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Community College System, Southeast College, East Texas Historical Association, Moody Gardens</w:t>
      </w:r>
      <w:r w:rsidR="00FD1436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Convention Center, Galveston</w:t>
      </w:r>
      <w:r w:rsidR="00FD1436">
        <w:rPr>
          <w:rFonts w:ascii="Times New Roman" w:hAnsi="Times New Roman" w:cs="Times New Roman"/>
          <w:sz w:val="24"/>
          <w:szCs w:val="24"/>
        </w:rPr>
        <w:t xml:space="preserve">, </w:t>
      </w:r>
      <w:r w:rsidRPr="001C1084">
        <w:rPr>
          <w:rFonts w:ascii="Times New Roman" w:hAnsi="Times New Roman" w:cs="Times New Roman"/>
          <w:sz w:val="24"/>
          <w:szCs w:val="24"/>
        </w:rPr>
        <w:t>Texas</w:t>
      </w:r>
    </w:p>
    <w:p w14:paraId="6858BD94" w14:textId="2A08A7AE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2 </w:t>
      </w:r>
      <w:r w:rsidR="00FD1436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Hidden in Plain Sight: Victims Stories, Baylor College of Medicine, University of Texas Medical</w:t>
      </w:r>
      <w:r w:rsidR="00FD1436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Center Houston, Texas</w:t>
      </w:r>
    </w:p>
    <w:p w14:paraId="2F6DB6C0" w14:textId="77777777" w:rsidR="001C1084" w:rsidRPr="001C1084" w:rsidRDefault="001C1084" w:rsidP="003A2387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Black History Month Panelist, University of Houston, Clear Lake, Clear Lake City, Texas</w:t>
      </w:r>
    </w:p>
    <w:p w14:paraId="2B89909C" w14:textId="0A7AA283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2011</w:t>
      </w:r>
      <w:r w:rsidR="00FD1436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 xml:space="preserve"> Embracing Your African American Experience while Attending a Non-Black University,</w:t>
      </w:r>
      <w:r w:rsidR="00FD1436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University of Houston, Clear Lake, Clear Lake City, Texas</w:t>
      </w:r>
    </w:p>
    <w:p w14:paraId="0354D681" w14:textId="23BD7426" w:rsidR="001C1084" w:rsidRPr="001C1084" w:rsidRDefault="001C1084" w:rsidP="003A2387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The Value of Understanding American History in a Global Society, University of Houston, Clear</w:t>
      </w:r>
      <w:r w:rsidR="007723E2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Lake, Intercultural International Student Services, Clear Lake City, Texas</w:t>
      </w:r>
    </w:p>
    <w:p w14:paraId="1E33C40D" w14:textId="117B6FE8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0 </w:t>
      </w:r>
      <w:r w:rsidR="007723E2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Faculty Advising, National Academic Advising Association National Convention, Orlando,</w:t>
      </w:r>
      <w:r w:rsidR="007723E2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Florida</w:t>
      </w:r>
    </w:p>
    <w:p w14:paraId="42F4F9D1" w14:textId="0E0DD18E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4 </w:t>
      </w:r>
      <w:r w:rsidR="007723E2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Media Representation of Black Women, Houston Community College, Southeast College</w:t>
      </w:r>
    </w:p>
    <w:p w14:paraId="404B13C7" w14:textId="3EB36A6E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3 </w:t>
      </w:r>
      <w:r w:rsidR="007723E2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What Is Black History and Why the Celebration? Houston Community College, Southeast</w:t>
      </w:r>
      <w:r w:rsidR="007723E2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College</w:t>
      </w:r>
    </w:p>
    <w:p w14:paraId="1B428C2B" w14:textId="55627F1D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lastRenderedPageBreak/>
        <w:t xml:space="preserve">2002 </w:t>
      </w:r>
      <w:r w:rsidR="007723E2">
        <w:rPr>
          <w:rFonts w:ascii="Times New Roman" w:hAnsi="Times New Roman" w:cs="Times New Roman"/>
          <w:sz w:val="24"/>
          <w:szCs w:val="24"/>
        </w:rPr>
        <w:tab/>
      </w:r>
      <w:r w:rsidR="007723E2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Juneteenth, Texas Style, Houston Community College System, Southeast College</w:t>
      </w:r>
    </w:p>
    <w:p w14:paraId="1340E5BC" w14:textId="77777777" w:rsidR="0033767E" w:rsidRDefault="0033767E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6307FD0D" w14:textId="27A5808A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1998 </w:t>
      </w:r>
      <w:r w:rsidR="007723E2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The Strange Demise of</w:t>
      </w:r>
      <w:r w:rsidR="007723E2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Jim Crow, Houston Community College System, Southeast College.</w:t>
      </w:r>
    </w:p>
    <w:p w14:paraId="0BB98869" w14:textId="1660035C" w:rsid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1997 </w:t>
      </w:r>
      <w:r w:rsidR="007723E2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Oral History and Film: Documenting the Struggle of Desegregation in Houston, Screening the</w:t>
      </w:r>
      <w:r w:rsidR="007723E2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Strange Demise of</w:t>
      </w:r>
      <w:r w:rsidR="007723E2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Jim Crow, Presentation to Oral History Association, New Orleans, Louisiana</w:t>
      </w:r>
    </w:p>
    <w:p w14:paraId="7C6D99AA" w14:textId="77777777" w:rsidR="003A2387" w:rsidRPr="001C1084" w:rsidRDefault="003A2387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67B2DE23" w14:textId="6F8B5698" w:rsidR="001C1084" w:rsidRPr="00D8309C" w:rsidRDefault="001C1084" w:rsidP="001C10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309C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D8309C" w:rsidRPr="00D8309C">
        <w:rPr>
          <w:rFonts w:ascii="Times New Roman" w:hAnsi="Times New Roman" w:cs="Times New Roman"/>
          <w:b/>
          <w:bCs/>
          <w:sz w:val="24"/>
          <w:szCs w:val="24"/>
        </w:rPr>
        <w:t>OUSTON COMMUNITY COLLEGE</w:t>
      </w:r>
      <w:r w:rsidRPr="00D8309C">
        <w:rPr>
          <w:rFonts w:ascii="Times New Roman" w:hAnsi="Times New Roman" w:cs="Times New Roman"/>
          <w:b/>
          <w:bCs/>
          <w:sz w:val="24"/>
          <w:szCs w:val="24"/>
        </w:rPr>
        <w:t xml:space="preserve"> COMMITTEE</w:t>
      </w:r>
      <w:r w:rsidR="00D8309C" w:rsidRPr="00D8309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8309C">
        <w:rPr>
          <w:rFonts w:ascii="Times New Roman" w:hAnsi="Times New Roman" w:cs="Times New Roman"/>
          <w:b/>
          <w:bCs/>
          <w:sz w:val="24"/>
          <w:szCs w:val="24"/>
        </w:rPr>
        <w:t>RELATED ACTIVITIES</w:t>
      </w:r>
    </w:p>
    <w:p w14:paraId="7A429323" w14:textId="639595AE" w:rsidR="00B72D1A" w:rsidRDefault="00095D0B" w:rsidP="003A2387">
      <w:pPr>
        <w:spacing w:after="0" w:line="240" w:lineRule="auto"/>
        <w:ind w:left="1440" w:hanging="13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1</w:t>
      </w:r>
      <w:r w:rsidR="00DC7A6D">
        <w:rPr>
          <w:rFonts w:ascii="Times New Roman" w:hAnsi="Times New Roman" w:cs="Times New Roman"/>
          <w:sz w:val="24"/>
          <w:szCs w:val="24"/>
        </w:rPr>
        <w:tab/>
      </w:r>
      <w:r w:rsidR="00DC7A6D" w:rsidRPr="00DC7A6D">
        <w:rPr>
          <w:rFonts w:ascii="Times New Roman" w:hAnsi="Times New Roman" w:cs="Times New Roman"/>
          <w:sz w:val="24"/>
          <w:szCs w:val="24"/>
        </w:rPr>
        <w:t>Operational Briefing and T-100 System Committees, Houston Community College</w:t>
      </w:r>
    </w:p>
    <w:p w14:paraId="7E943423" w14:textId="77777777" w:rsidR="00CE6193" w:rsidRDefault="00CE6193" w:rsidP="003A2387">
      <w:pPr>
        <w:spacing w:after="0" w:line="240" w:lineRule="auto"/>
        <w:ind w:left="1440" w:hanging="1380"/>
        <w:rPr>
          <w:rFonts w:ascii="Times New Roman" w:hAnsi="Times New Roman" w:cs="Times New Roman"/>
          <w:sz w:val="24"/>
          <w:szCs w:val="24"/>
        </w:rPr>
      </w:pPr>
    </w:p>
    <w:p w14:paraId="76BA2CBF" w14:textId="18793FE0" w:rsidR="008E12F1" w:rsidRDefault="008E12F1" w:rsidP="003A2387">
      <w:pPr>
        <w:spacing w:after="0" w:line="240" w:lineRule="auto"/>
        <w:ind w:left="1440" w:hanging="13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ab/>
      </w:r>
      <w:r w:rsidR="001357E4" w:rsidRPr="001357E4">
        <w:rPr>
          <w:rFonts w:ascii="Times New Roman" w:hAnsi="Times New Roman" w:cs="Times New Roman"/>
          <w:sz w:val="24"/>
          <w:szCs w:val="24"/>
        </w:rPr>
        <w:t>Faculty Senate Association, Houston Community College</w:t>
      </w:r>
      <w:r w:rsidR="001357E4">
        <w:rPr>
          <w:rFonts w:ascii="Times New Roman" w:hAnsi="Times New Roman" w:cs="Times New Roman"/>
          <w:sz w:val="24"/>
          <w:szCs w:val="24"/>
        </w:rPr>
        <w:t xml:space="preserve">, </w:t>
      </w:r>
      <w:r w:rsidR="00B72D1A">
        <w:rPr>
          <w:rFonts w:ascii="Times New Roman" w:hAnsi="Times New Roman" w:cs="Times New Roman"/>
          <w:sz w:val="24"/>
          <w:szCs w:val="24"/>
        </w:rPr>
        <w:t>President-Elect</w:t>
      </w:r>
    </w:p>
    <w:p w14:paraId="3C559F42" w14:textId="77777777" w:rsidR="00CE6193" w:rsidRDefault="00CE6193" w:rsidP="003A2387">
      <w:pPr>
        <w:spacing w:after="0" w:line="240" w:lineRule="auto"/>
        <w:ind w:left="1440" w:hanging="1380"/>
        <w:rPr>
          <w:rFonts w:ascii="Times New Roman" w:hAnsi="Times New Roman" w:cs="Times New Roman"/>
          <w:sz w:val="24"/>
          <w:szCs w:val="24"/>
        </w:rPr>
      </w:pPr>
    </w:p>
    <w:p w14:paraId="60DE2D2B" w14:textId="16A112A9" w:rsidR="00623FE8" w:rsidRDefault="00623FE8" w:rsidP="003A2387">
      <w:pPr>
        <w:spacing w:after="0" w:line="240" w:lineRule="auto"/>
        <w:ind w:left="1440" w:hanging="13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ab/>
        <w:t xml:space="preserve">Universal Design Task Force Committee, Houston Community, District, Member </w:t>
      </w:r>
    </w:p>
    <w:p w14:paraId="072859FA" w14:textId="39DCCE5C" w:rsidR="00CE6193" w:rsidRDefault="003A5D4D" w:rsidP="003A2387">
      <w:pPr>
        <w:spacing w:after="0" w:line="240" w:lineRule="auto"/>
        <w:ind w:left="1440" w:hanging="13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omen in Leadership</w:t>
      </w:r>
      <w:r w:rsidR="00173A80">
        <w:rPr>
          <w:rFonts w:ascii="Times New Roman" w:hAnsi="Times New Roman" w:cs="Times New Roman"/>
          <w:sz w:val="24"/>
          <w:szCs w:val="24"/>
        </w:rPr>
        <w:t xml:space="preserve">, </w:t>
      </w:r>
      <w:r w:rsidR="00A07E1F" w:rsidRPr="00A07E1F">
        <w:rPr>
          <w:rFonts w:ascii="Times New Roman" w:hAnsi="Times New Roman" w:cs="Times New Roman"/>
          <w:sz w:val="24"/>
          <w:szCs w:val="24"/>
        </w:rPr>
        <w:t>Houston Community College</w:t>
      </w:r>
      <w:r w:rsidR="00BB55DD">
        <w:rPr>
          <w:rFonts w:ascii="Times New Roman" w:hAnsi="Times New Roman" w:cs="Times New Roman"/>
          <w:sz w:val="24"/>
          <w:szCs w:val="24"/>
        </w:rPr>
        <w:t xml:space="preserve">, </w:t>
      </w:r>
      <w:r w:rsidR="00B93C28">
        <w:rPr>
          <w:rFonts w:ascii="Times New Roman" w:hAnsi="Times New Roman" w:cs="Times New Roman"/>
          <w:sz w:val="24"/>
          <w:szCs w:val="24"/>
        </w:rPr>
        <w:t xml:space="preserve">District, </w:t>
      </w:r>
      <w:r w:rsidR="00173A80">
        <w:rPr>
          <w:rFonts w:ascii="Times New Roman" w:hAnsi="Times New Roman" w:cs="Times New Roman"/>
          <w:sz w:val="24"/>
          <w:szCs w:val="24"/>
        </w:rPr>
        <w:t xml:space="preserve">Member </w:t>
      </w:r>
    </w:p>
    <w:p w14:paraId="364D41BA" w14:textId="77777777" w:rsidR="003A5D4D" w:rsidRDefault="003A5D4D" w:rsidP="003A2387">
      <w:pPr>
        <w:spacing w:after="0" w:line="240" w:lineRule="auto"/>
        <w:ind w:left="1440" w:hanging="1380"/>
        <w:rPr>
          <w:rFonts w:ascii="Times New Roman" w:hAnsi="Times New Roman" w:cs="Times New Roman"/>
          <w:sz w:val="24"/>
          <w:szCs w:val="24"/>
        </w:rPr>
      </w:pPr>
    </w:p>
    <w:p w14:paraId="5400D52E" w14:textId="26EB9203" w:rsidR="001C1084" w:rsidRPr="001C1084" w:rsidRDefault="001C1084" w:rsidP="003A2387">
      <w:pPr>
        <w:spacing w:after="0" w:line="240" w:lineRule="auto"/>
        <w:ind w:left="1440" w:hanging="138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6 </w:t>
      </w:r>
      <w:r w:rsidR="007723E2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Title IX Task Force Committee, Houston Community College, District</w:t>
      </w:r>
      <w:r w:rsidR="007723E2">
        <w:rPr>
          <w:rFonts w:ascii="Times New Roman" w:hAnsi="Times New Roman" w:cs="Times New Roman"/>
          <w:sz w:val="24"/>
          <w:szCs w:val="24"/>
        </w:rPr>
        <w:t>, Chair</w:t>
      </w:r>
    </w:p>
    <w:p w14:paraId="3EFF3834" w14:textId="5F89B327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 </w:t>
      </w:r>
      <w:r w:rsidR="007723E2">
        <w:rPr>
          <w:rFonts w:ascii="Times New Roman" w:hAnsi="Times New Roman" w:cs="Times New Roman"/>
          <w:sz w:val="24"/>
          <w:szCs w:val="24"/>
        </w:rPr>
        <w:tab/>
      </w:r>
      <w:r w:rsidR="007723E2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LGBTQ Committee, Houston Community College System, District</w:t>
      </w:r>
      <w:r w:rsidR="007723E2">
        <w:rPr>
          <w:rFonts w:ascii="Times New Roman" w:hAnsi="Times New Roman" w:cs="Times New Roman"/>
          <w:sz w:val="24"/>
          <w:szCs w:val="24"/>
        </w:rPr>
        <w:t>, Member</w:t>
      </w:r>
    </w:p>
    <w:p w14:paraId="2A20819C" w14:textId="01761325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5 </w:t>
      </w:r>
      <w:r w:rsidR="007723E2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Educational Affairs Committee, Faculty Senate, Houston Community College</w:t>
      </w:r>
      <w:r w:rsidR="007723E2">
        <w:rPr>
          <w:rFonts w:ascii="Times New Roman" w:hAnsi="Times New Roman" w:cs="Times New Roman"/>
          <w:sz w:val="24"/>
          <w:szCs w:val="24"/>
        </w:rPr>
        <w:t>,</w:t>
      </w:r>
      <w:r w:rsidRPr="001C1084">
        <w:rPr>
          <w:rFonts w:ascii="Times New Roman" w:hAnsi="Times New Roman" w:cs="Times New Roman"/>
          <w:sz w:val="24"/>
          <w:szCs w:val="24"/>
        </w:rPr>
        <w:t xml:space="preserve"> District</w:t>
      </w:r>
      <w:r w:rsidR="007723E2">
        <w:rPr>
          <w:rFonts w:ascii="Times New Roman" w:hAnsi="Times New Roman" w:cs="Times New Roman"/>
          <w:sz w:val="24"/>
          <w:szCs w:val="24"/>
        </w:rPr>
        <w:t>, Chair</w:t>
      </w:r>
    </w:p>
    <w:p w14:paraId="6ADA9C58" w14:textId="77777777" w:rsidR="0033767E" w:rsidRDefault="0033767E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191411" w14:textId="3BBA083B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4 </w:t>
      </w:r>
      <w:r w:rsidR="00D8309C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 xml:space="preserve"> </w:t>
      </w:r>
      <w:r w:rsidR="007723E2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Southeast College Faculty Senate Delegation, Faculty Senate member, Houston</w:t>
      </w:r>
    </w:p>
    <w:p w14:paraId="54F9B2C2" w14:textId="57D2A989" w:rsidR="001C1084" w:rsidRPr="001C1084" w:rsidRDefault="001C1084" w:rsidP="003A2387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Community</w:t>
      </w:r>
      <w:r w:rsidR="007723E2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College, District</w:t>
      </w:r>
      <w:r w:rsidR="00D8309C">
        <w:rPr>
          <w:rFonts w:ascii="Times New Roman" w:hAnsi="Times New Roman" w:cs="Times New Roman"/>
          <w:sz w:val="24"/>
          <w:szCs w:val="24"/>
        </w:rPr>
        <w:t>, Chair</w:t>
      </w:r>
    </w:p>
    <w:p w14:paraId="0120886E" w14:textId="77777777" w:rsidR="0033767E" w:rsidRDefault="0033767E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4B9FD6" w14:textId="5FACBECC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3 </w:t>
      </w:r>
      <w:r w:rsidR="00D8309C">
        <w:rPr>
          <w:rFonts w:ascii="Times New Roman" w:hAnsi="Times New Roman" w:cs="Times New Roman"/>
          <w:sz w:val="24"/>
          <w:szCs w:val="24"/>
        </w:rPr>
        <w:tab/>
      </w:r>
      <w:r w:rsidR="00D8309C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Student Life Major Events Diversity Committee, Houston Community College</w:t>
      </w:r>
      <w:r w:rsidR="00D8309C">
        <w:rPr>
          <w:rFonts w:ascii="Times New Roman" w:hAnsi="Times New Roman" w:cs="Times New Roman"/>
          <w:sz w:val="24"/>
          <w:szCs w:val="24"/>
        </w:rPr>
        <w:t>,</w:t>
      </w:r>
    </w:p>
    <w:p w14:paraId="123F82AD" w14:textId="3EAD3F94" w:rsidR="001C1084" w:rsidRPr="001C1084" w:rsidRDefault="001C1084" w:rsidP="003A2387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Southeast College</w:t>
      </w:r>
      <w:r w:rsidR="00D8309C">
        <w:rPr>
          <w:rFonts w:ascii="Times New Roman" w:hAnsi="Times New Roman" w:cs="Times New Roman"/>
          <w:sz w:val="24"/>
          <w:szCs w:val="24"/>
        </w:rPr>
        <w:t>, Member</w:t>
      </w:r>
    </w:p>
    <w:p w14:paraId="2984E796" w14:textId="510DCBB5" w:rsidR="001C1084" w:rsidRPr="001C1084" w:rsidRDefault="00D8309C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C1084" w:rsidRPr="001C1084">
        <w:rPr>
          <w:rFonts w:ascii="Times New Roman" w:hAnsi="Times New Roman" w:cs="Times New Roman"/>
          <w:sz w:val="24"/>
          <w:szCs w:val="24"/>
        </w:rPr>
        <w:t>BITAT Committee, Houston Community College System, District</w:t>
      </w:r>
      <w:r>
        <w:rPr>
          <w:rFonts w:ascii="Times New Roman" w:hAnsi="Times New Roman" w:cs="Times New Roman"/>
          <w:sz w:val="24"/>
          <w:szCs w:val="24"/>
        </w:rPr>
        <w:t>, Member</w:t>
      </w:r>
    </w:p>
    <w:p w14:paraId="2A3F82DE" w14:textId="77777777" w:rsidR="0033767E" w:rsidRDefault="0033767E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45EF75B0" w14:textId="581EA226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2 </w:t>
      </w:r>
      <w:r w:rsidR="00D8309C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Texas Transgender Nondiscrimination Summit Steering Committee, University of</w:t>
      </w:r>
      <w:r w:rsidR="00D8309C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Houston, Houston, Texas</w:t>
      </w:r>
      <w:r w:rsidR="00D8309C">
        <w:rPr>
          <w:rFonts w:ascii="Times New Roman" w:hAnsi="Times New Roman" w:cs="Times New Roman"/>
          <w:sz w:val="24"/>
          <w:szCs w:val="24"/>
        </w:rPr>
        <w:t xml:space="preserve">, </w:t>
      </w:r>
      <w:r w:rsidR="00D8309C" w:rsidRPr="00D8309C">
        <w:rPr>
          <w:rFonts w:ascii="Times New Roman" w:hAnsi="Times New Roman" w:cs="Times New Roman"/>
          <w:sz w:val="24"/>
          <w:szCs w:val="24"/>
        </w:rPr>
        <w:t>Member</w:t>
      </w:r>
    </w:p>
    <w:p w14:paraId="43EEFD5E" w14:textId="77777777" w:rsidR="00D8309C" w:rsidRDefault="001C1084" w:rsidP="003A2387">
      <w:pPr>
        <w:spacing w:after="0" w:line="240" w:lineRule="auto"/>
        <w:ind w:left="216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Transgender Policies, Procedures and Guidelines Committee, Houston</w:t>
      </w:r>
      <w:r w:rsidR="00D8309C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Community</w:t>
      </w:r>
    </w:p>
    <w:p w14:paraId="4AB6D9C5" w14:textId="4564B7E1" w:rsidR="001C1084" w:rsidRPr="001C1084" w:rsidRDefault="001C1084" w:rsidP="003A2387">
      <w:pPr>
        <w:spacing w:after="0" w:line="240" w:lineRule="auto"/>
        <w:ind w:left="216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College, District</w:t>
      </w:r>
    </w:p>
    <w:p w14:paraId="5FBE49FF" w14:textId="77777777" w:rsidR="0033767E" w:rsidRDefault="0033767E" w:rsidP="00BE200F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638DC77A" w14:textId="618C55A3" w:rsidR="00BA08FC" w:rsidRDefault="001C1084" w:rsidP="00BE200F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1 </w:t>
      </w:r>
      <w:r w:rsidR="00D8309C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Student Services Reorganization &amp; Restructuring Committee, Houston Community</w:t>
      </w:r>
      <w:r w:rsidR="00D8309C">
        <w:rPr>
          <w:rFonts w:ascii="Times New Roman" w:hAnsi="Times New Roman" w:cs="Times New Roman"/>
          <w:sz w:val="24"/>
          <w:szCs w:val="24"/>
        </w:rPr>
        <w:t>, Member</w:t>
      </w:r>
    </w:p>
    <w:p w14:paraId="30BFB656" w14:textId="77777777" w:rsidR="0033767E" w:rsidRDefault="0033767E" w:rsidP="00BE200F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1B8C429B" w14:textId="2229982D" w:rsidR="001C1084" w:rsidRPr="001C1084" w:rsidRDefault="001C1084" w:rsidP="00BE200F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0 </w:t>
      </w:r>
      <w:r w:rsidR="00D8309C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Black History Month and Juneteenth Committee, Houston</w:t>
      </w:r>
      <w:r w:rsidR="00D8309C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Community College Southeast College</w:t>
      </w:r>
      <w:r w:rsidR="00D8309C">
        <w:rPr>
          <w:rFonts w:ascii="Times New Roman" w:hAnsi="Times New Roman" w:cs="Times New Roman"/>
          <w:sz w:val="24"/>
          <w:szCs w:val="24"/>
        </w:rPr>
        <w:t xml:space="preserve">, </w:t>
      </w:r>
      <w:r w:rsidR="00D8309C" w:rsidRPr="00D8309C">
        <w:rPr>
          <w:rFonts w:ascii="Times New Roman" w:hAnsi="Times New Roman" w:cs="Times New Roman"/>
          <w:sz w:val="24"/>
          <w:szCs w:val="24"/>
        </w:rPr>
        <w:t>Member</w:t>
      </w:r>
    </w:p>
    <w:p w14:paraId="6EE3FCD6" w14:textId="097E95AA" w:rsidR="001C1084" w:rsidRPr="001C1084" w:rsidRDefault="00D8309C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945C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C1084" w:rsidRPr="001C1084">
        <w:rPr>
          <w:rFonts w:ascii="Times New Roman" w:hAnsi="Times New Roman" w:cs="Times New Roman"/>
          <w:sz w:val="24"/>
          <w:szCs w:val="24"/>
        </w:rPr>
        <w:t>Faculty Advising Handbook Committee, Houston Community College</w:t>
      </w:r>
      <w:r>
        <w:rPr>
          <w:rFonts w:ascii="Times New Roman" w:hAnsi="Times New Roman" w:cs="Times New Roman"/>
          <w:sz w:val="24"/>
          <w:szCs w:val="24"/>
        </w:rPr>
        <w:t>, Chair</w:t>
      </w:r>
    </w:p>
    <w:p w14:paraId="600DBE48" w14:textId="77777777" w:rsidR="0033767E" w:rsidRDefault="0033767E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2327B360" w14:textId="45C2DFBA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9 </w:t>
      </w:r>
      <w:r w:rsidR="00D8309C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Africana African American Studies Certificate Program Steering</w:t>
      </w:r>
      <w:r w:rsidR="00D8309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93101" w:rsidRPr="001C1084">
        <w:rPr>
          <w:rFonts w:ascii="Times New Roman" w:hAnsi="Times New Roman" w:cs="Times New Roman"/>
          <w:sz w:val="24"/>
          <w:szCs w:val="24"/>
        </w:rPr>
        <w:t xml:space="preserve">Committee, </w:t>
      </w:r>
      <w:r w:rsidR="00C93101">
        <w:rPr>
          <w:rFonts w:ascii="Times New Roman" w:hAnsi="Times New Roman" w:cs="Times New Roman"/>
          <w:sz w:val="24"/>
          <w:szCs w:val="24"/>
        </w:rPr>
        <w:t xml:space="preserve"> </w:t>
      </w:r>
      <w:r w:rsidR="003945C8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Pr="001C1084">
        <w:rPr>
          <w:rFonts w:ascii="Times New Roman" w:hAnsi="Times New Roman" w:cs="Times New Roman"/>
          <w:sz w:val="24"/>
          <w:szCs w:val="24"/>
        </w:rPr>
        <w:t>Houston Community College</w:t>
      </w:r>
      <w:r w:rsidR="00D8309C">
        <w:rPr>
          <w:rFonts w:ascii="Times New Roman" w:hAnsi="Times New Roman" w:cs="Times New Roman"/>
          <w:sz w:val="24"/>
          <w:szCs w:val="24"/>
        </w:rPr>
        <w:t xml:space="preserve">, </w:t>
      </w:r>
      <w:r w:rsidR="00D8309C" w:rsidRPr="00D8309C">
        <w:rPr>
          <w:rFonts w:ascii="Times New Roman" w:hAnsi="Times New Roman" w:cs="Times New Roman"/>
          <w:sz w:val="24"/>
          <w:szCs w:val="24"/>
        </w:rPr>
        <w:t>Member</w:t>
      </w:r>
    </w:p>
    <w:p w14:paraId="48EE5795" w14:textId="77777777" w:rsidR="0033767E" w:rsidRDefault="0033767E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193960" w14:textId="0A49B696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5 </w:t>
      </w:r>
      <w:r w:rsidR="003945C8">
        <w:rPr>
          <w:rFonts w:ascii="Times New Roman" w:hAnsi="Times New Roman" w:cs="Times New Roman"/>
          <w:sz w:val="24"/>
          <w:szCs w:val="24"/>
        </w:rPr>
        <w:tab/>
      </w:r>
      <w:r w:rsidR="003945C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Achieving the Dream Project, Houston Community College</w:t>
      </w:r>
    </w:p>
    <w:p w14:paraId="73BAE6FF" w14:textId="43CB2ACC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 </w:t>
      </w:r>
      <w:r w:rsidR="003945C8">
        <w:rPr>
          <w:rFonts w:ascii="Times New Roman" w:hAnsi="Times New Roman" w:cs="Times New Roman"/>
          <w:sz w:val="24"/>
          <w:szCs w:val="24"/>
        </w:rPr>
        <w:tab/>
      </w:r>
      <w:r w:rsidR="003945C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Southeast College</w:t>
      </w:r>
      <w:r w:rsidR="003945C8">
        <w:rPr>
          <w:rFonts w:ascii="Times New Roman" w:hAnsi="Times New Roman" w:cs="Times New Roman"/>
          <w:sz w:val="24"/>
          <w:szCs w:val="24"/>
        </w:rPr>
        <w:t>, Co-Coordinator</w:t>
      </w:r>
    </w:p>
    <w:p w14:paraId="09444A45" w14:textId="4515EAC9" w:rsidR="001C1084" w:rsidRPr="001C1084" w:rsidRDefault="001C1084" w:rsidP="003A2387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lastRenderedPageBreak/>
        <w:t>Women and Gender Studies Certificate Program Steering Committee,</w:t>
      </w:r>
      <w:r w:rsidR="003945C8">
        <w:rPr>
          <w:rFonts w:ascii="Times New Roman" w:hAnsi="Times New Roman" w:cs="Times New Roman"/>
          <w:sz w:val="24"/>
          <w:szCs w:val="24"/>
        </w:rPr>
        <w:t xml:space="preserve"> Community Liaison, </w:t>
      </w:r>
      <w:r w:rsidRPr="001C1084">
        <w:rPr>
          <w:rFonts w:ascii="Times New Roman" w:hAnsi="Times New Roman" w:cs="Times New Roman"/>
          <w:sz w:val="24"/>
          <w:szCs w:val="24"/>
        </w:rPr>
        <w:t>Houston Community College</w:t>
      </w:r>
      <w:r w:rsidR="003945C8" w:rsidRPr="003945C8">
        <w:t xml:space="preserve"> </w:t>
      </w:r>
      <w:r w:rsidR="003945C8" w:rsidRPr="003945C8">
        <w:rPr>
          <w:rFonts w:ascii="Times New Roman" w:hAnsi="Times New Roman" w:cs="Times New Roman"/>
          <w:sz w:val="24"/>
          <w:szCs w:val="24"/>
        </w:rPr>
        <w:t>Member</w:t>
      </w:r>
    </w:p>
    <w:p w14:paraId="0E022553" w14:textId="6B2C2561" w:rsidR="001C1084" w:rsidRPr="001C1084" w:rsidRDefault="003945C8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C1084" w:rsidRPr="001C1084">
        <w:rPr>
          <w:rFonts w:ascii="Times New Roman" w:hAnsi="Times New Roman" w:cs="Times New Roman"/>
          <w:sz w:val="24"/>
          <w:szCs w:val="24"/>
        </w:rPr>
        <w:t>Black History Month Committee, Essay Contest, Houston Community</w:t>
      </w:r>
      <w:r>
        <w:rPr>
          <w:rFonts w:ascii="Times New Roman" w:hAnsi="Times New Roman" w:cs="Times New Roman"/>
          <w:sz w:val="24"/>
          <w:szCs w:val="24"/>
        </w:rPr>
        <w:t>, Chair</w:t>
      </w:r>
    </w:p>
    <w:p w14:paraId="035E9395" w14:textId="532B980A" w:rsidR="001C1084" w:rsidRPr="001C1084" w:rsidRDefault="001C1084" w:rsidP="003945C8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 Faculty Senate Delegation, Houston Community College</w:t>
      </w:r>
      <w:r w:rsidR="003945C8">
        <w:rPr>
          <w:rFonts w:ascii="Times New Roman" w:hAnsi="Times New Roman" w:cs="Times New Roman"/>
          <w:sz w:val="24"/>
          <w:szCs w:val="24"/>
        </w:rPr>
        <w:t>, Southeast,</w:t>
      </w:r>
      <w:r w:rsidR="003945C8" w:rsidRPr="003945C8">
        <w:t xml:space="preserve"> </w:t>
      </w:r>
      <w:r w:rsidR="003945C8" w:rsidRPr="003945C8">
        <w:rPr>
          <w:rFonts w:ascii="Times New Roman" w:hAnsi="Times New Roman" w:cs="Times New Roman"/>
          <w:sz w:val="24"/>
          <w:szCs w:val="24"/>
        </w:rPr>
        <w:t>Member</w:t>
      </w:r>
      <w:r w:rsidR="003945C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2CA5FA" w14:textId="6B4F36B5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2003</w:t>
      </w:r>
      <w:r w:rsidR="003945C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Teaching Excellence Awards, Houston Community College,</w:t>
      </w:r>
      <w:r w:rsidR="003945C8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Southeast</w:t>
      </w:r>
      <w:r w:rsidR="003945C8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College</w:t>
      </w:r>
      <w:r w:rsidR="003945C8">
        <w:rPr>
          <w:rFonts w:ascii="Times New Roman" w:hAnsi="Times New Roman" w:cs="Times New Roman"/>
          <w:sz w:val="24"/>
          <w:szCs w:val="24"/>
        </w:rPr>
        <w:t xml:space="preserve">, </w:t>
      </w:r>
      <w:r w:rsidRPr="001C1084">
        <w:rPr>
          <w:rFonts w:ascii="Times New Roman" w:hAnsi="Times New Roman" w:cs="Times New Roman"/>
          <w:sz w:val="24"/>
          <w:szCs w:val="24"/>
        </w:rPr>
        <w:t xml:space="preserve">Chair, </w:t>
      </w:r>
    </w:p>
    <w:p w14:paraId="51AE67A5" w14:textId="77777777" w:rsidR="0033767E" w:rsidRDefault="0033767E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01B83F2F" w14:textId="7AA2C6B8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2 </w:t>
      </w:r>
      <w:r w:rsidR="003945C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Teaching Excellence Awards, Houston Community College</w:t>
      </w:r>
      <w:r w:rsidR="003945C8">
        <w:rPr>
          <w:rFonts w:ascii="Times New Roman" w:hAnsi="Times New Roman" w:cs="Times New Roman"/>
          <w:sz w:val="24"/>
          <w:szCs w:val="24"/>
        </w:rPr>
        <w:t xml:space="preserve">, </w:t>
      </w:r>
      <w:r w:rsidRPr="001C1084">
        <w:rPr>
          <w:rFonts w:ascii="Times New Roman" w:hAnsi="Times New Roman" w:cs="Times New Roman"/>
          <w:sz w:val="24"/>
          <w:szCs w:val="24"/>
        </w:rPr>
        <w:t>Southeast</w:t>
      </w:r>
      <w:r w:rsidR="003945C8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College</w:t>
      </w:r>
      <w:r w:rsidR="003945C8">
        <w:rPr>
          <w:rFonts w:ascii="Times New Roman" w:hAnsi="Times New Roman" w:cs="Times New Roman"/>
          <w:sz w:val="24"/>
          <w:szCs w:val="24"/>
        </w:rPr>
        <w:t>, Chair</w:t>
      </w:r>
    </w:p>
    <w:p w14:paraId="49D3825C" w14:textId="77777777" w:rsidR="0033767E" w:rsidRDefault="0033767E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DCC4D9" w14:textId="2ACB06E0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1 </w:t>
      </w:r>
      <w:r w:rsidR="00891D80">
        <w:rPr>
          <w:rFonts w:ascii="Times New Roman" w:hAnsi="Times New Roman" w:cs="Times New Roman"/>
          <w:sz w:val="24"/>
          <w:szCs w:val="24"/>
        </w:rPr>
        <w:tab/>
      </w:r>
      <w:r w:rsidR="00891D80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Faculty Advisor, Houston Community College, Southeast College</w:t>
      </w:r>
    </w:p>
    <w:p w14:paraId="063A4B69" w14:textId="77777777" w:rsidR="0033767E" w:rsidRDefault="0033767E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9142CD" w14:textId="523CEC19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0 </w:t>
      </w:r>
      <w:r w:rsidR="00891D80">
        <w:rPr>
          <w:rFonts w:ascii="Times New Roman" w:hAnsi="Times New Roman" w:cs="Times New Roman"/>
          <w:sz w:val="24"/>
          <w:szCs w:val="24"/>
        </w:rPr>
        <w:tab/>
      </w:r>
      <w:r w:rsidR="00891D80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Diversity-Team, Houston</w:t>
      </w:r>
      <w:r w:rsidR="00891D80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Community College</w:t>
      </w:r>
      <w:r w:rsidR="00891D80">
        <w:rPr>
          <w:rFonts w:ascii="Times New Roman" w:hAnsi="Times New Roman" w:cs="Times New Roman"/>
          <w:sz w:val="24"/>
          <w:szCs w:val="24"/>
        </w:rPr>
        <w:t>, Member</w:t>
      </w:r>
    </w:p>
    <w:p w14:paraId="41BCA078" w14:textId="0F611486" w:rsidR="001C1084" w:rsidRDefault="00891D80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C1084" w:rsidRPr="001C1084">
        <w:rPr>
          <w:rFonts w:ascii="Times New Roman" w:hAnsi="Times New Roman" w:cs="Times New Roman"/>
          <w:sz w:val="24"/>
          <w:szCs w:val="24"/>
        </w:rPr>
        <w:t>ADA Adviso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C1084" w:rsidRPr="001C1084">
        <w:rPr>
          <w:rFonts w:ascii="Times New Roman" w:hAnsi="Times New Roman" w:cs="Times New Roman"/>
          <w:sz w:val="24"/>
          <w:szCs w:val="24"/>
        </w:rPr>
        <w:t>Committee, Houston Community System, Southeast College</w:t>
      </w:r>
    </w:p>
    <w:p w14:paraId="1A5D0ABC" w14:textId="77777777" w:rsidR="003A2387" w:rsidRPr="001C1084" w:rsidRDefault="003A2387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230C46" w14:textId="77777777" w:rsidR="001C1084" w:rsidRPr="00891D80" w:rsidRDefault="001C1084" w:rsidP="001C10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91D80">
        <w:rPr>
          <w:rFonts w:ascii="Times New Roman" w:hAnsi="Times New Roman" w:cs="Times New Roman"/>
          <w:b/>
          <w:bCs/>
          <w:sz w:val="24"/>
          <w:szCs w:val="24"/>
        </w:rPr>
        <w:t>PROFESSIONAL RECOGNITION and AWARDS</w:t>
      </w:r>
    </w:p>
    <w:p w14:paraId="499ABFDB" w14:textId="4BDA7820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5 </w:t>
      </w:r>
      <w:r w:rsidR="00891D80">
        <w:rPr>
          <w:rFonts w:ascii="Times New Roman" w:hAnsi="Times New Roman" w:cs="Times New Roman"/>
          <w:sz w:val="24"/>
          <w:szCs w:val="24"/>
        </w:rPr>
        <w:tab/>
      </w:r>
      <w:r w:rsidR="00891D80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 xml:space="preserve">Vice Chancellor Diversity Award, Houston Community College </w:t>
      </w:r>
    </w:p>
    <w:p w14:paraId="4A344603" w14:textId="5EC7B565" w:rsidR="001C1084" w:rsidRPr="001C1084" w:rsidRDefault="00891D80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1</w:t>
      </w:r>
      <w:r>
        <w:rPr>
          <w:rFonts w:ascii="Times New Roman" w:hAnsi="Times New Roman" w:cs="Times New Roman"/>
          <w:sz w:val="24"/>
          <w:szCs w:val="24"/>
        </w:rPr>
        <w:tab/>
      </w:r>
      <w:r w:rsidR="001C1084" w:rsidRPr="001C1084">
        <w:rPr>
          <w:rFonts w:ascii="Times New Roman" w:hAnsi="Times New Roman" w:cs="Times New Roman"/>
          <w:sz w:val="24"/>
          <w:szCs w:val="24"/>
        </w:rPr>
        <w:t>Advisor of the Year, Black Student Association, Student Life Banquet, Houston Commun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C1084" w:rsidRPr="001C1084">
        <w:rPr>
          <w:rFonts w:ascii="Times New Roman" w:hAnsi="Times New Roman" w:cs="Times New Roman"/>
          <w:sz w:val="24"/>
          <w:szCs w:val="24"/>
        </w:rPr>
        <w:t>College, Southeast College</w:t>
      </w:r>
    </w:p>
    <w:p w14:paraId="0D78EE0F" w14:textId="77777777" w:rsidR="0033767E" w:rsidRDefault="0033767E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526EC305" w14:textId="056BA3D6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9 </w:t>
      </w:r>
      <w:r w:rsidR="00891D80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Recognition &amp; Excellence Award, Houston Community College,</w:t>
      </w:r>
      <w:r w:rsidR="00891D80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Southeast</w:t>
      </w:r>
      <w:r w:rsidR="00891D80">
        <w:rPr>
          <w:rFonts w:ascii="Times New Roman" w:hAnsi="Times New Roman" w:cs="Times New Roman"/>
          <w:sz w:val="24"/>
          <w:szCs w:val="24"/>
        </w:rPr>
        <w:t xml:space="preserve"> College</w:t>
      </w:r>
    </w:p>
    <w:p w14:paraId="17D3BF83" w14:textId="77777777" w:rsidR="0033767E" w:rsidRDefault="0033767E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720DB3EE" w14:textId="73517A75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200</w:t>
      </w:r>
      <w:r w:rsidR="00544068">
        <w:rPr>
          <w:rFonts w:ascii="Times New Roman" w:hAnsi="Times New Roman" w:cs="Times New Roman"/>
          <w:sz w:val="24"/>
          <w:szCs w:val="24"/>
        </w:rPr>
        <w:t>2</w:t>
      </w:r>
      <w:r w:rsidRPr="001C1084">
        <w:rPr>
          <w:rFonts w:ascii="Times New Roman" w:hAnsi="Times New Roman" w:cs="Times New Roman"/>
          <w:sz w:val="24"/>
          <w:szCs w:val="24"/>
        </w:rPr>
        <w:t xml:space="preserve"> </w:t>
      </w:r>
      <w:r w:rsidR="00891D80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National Institute for Staff and Organizational Development Award (NISOD),</w:t>
      </w:r>
      <w:r w:rsidR="00891D80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Houston</w:t>
      </w:r>
      <w:r w:rsidR="00891D80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Community College, Southeast College</w:t>
      </w:r>
    </w:p>
    <w:p w14:paraId="12BCA83A" w14:textId="5A87A216" w:rsidR="001C1084" w:rsidRPr="001C1084" w:rsidRDefault="00891D80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C1084" w:rsidRPr="001C1084">
        <w:rPr>
          <w:rFonts w:ascii="Times New Roman" w:hAnsi="Times New Roman" w:cs="Times New Roman"/>
          <w:sz w:val="24"/>
          <w:szCs w:val="24"/>
        </w:rPr>
        <w:t>Teaching Excellence Award, Houston Community College, Southeast College</w:t>
      </w:r>
    </w:p>
    <w:p w14:paraId="4BD5BFAD" w14:textId="77777777" w:rsidR="0033767E" w:rsidRDefault="0033767E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6A8E68CC" w14:textId="3166B25F" w:rsid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1 </w:t>
      </w:r>
      <w:r w:rsidR="00891D80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Women's History Month Honoree, Houston Community College, Southeast College</w:t>
      </w:r>
    </w:p>
    <w:p w14:paraId="6DA015B2" w14:textId="77777777" w:rsidR="003A2387" w:rsidRPr="001C1084" w:rsidRDefault="003A2387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74574EFF" w14:textId="172BE5E4" w:rsidR="001C1084" w:rsidRPr="00891D80" w:rsidRDefault="001C1084" w:rsidP="001C10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91D80">
        <w:rPr>
          <w:rFonts w:ascii="Times New Roman" w:hAnsi="Times New Roman" w:cs="Times New Roman"/>
          <w:b/>
          <w:bCs/>
          <w:sz w:val="24"/>
          <w:szCs w:val="24"/>
        </w:rPr>
        <w:t>PROFESSIONAL</w:t>
      </w:r>
      <w:r w:rsidR="00891D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91D80">
        <w:rPr>
          <w:rFonts w:ascii="Times New Roman" w:hAnsi="Times New Roman" w:cs="Times New Roman"/>
          <w:b/>
          <w:bCs/>
          <w:sz w:val="24"/>
          <w:szCs w:val="24"/>
        </w:rPr>
        <w:t>DEVELOPMENT</w:t>
      </w:r>
    </w:p>
    <w:p w14:paraId="63A19A9F" w14:textId="77777777" w:rsidR="00B0466E" w:rsidRDefault="006F5420" w:rsidP="00B0466E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1</w:t>
      </w:r>
      <w:r w:rsidR="009D3D52">
        <w:rPr>
          <w:rFonts w:ascii="Times New Roman" w:hAnsi="Times New Roman" w:cs="Times New Roman"/>
          <w:sz w:val="24"/>
          <w:szCs w:val="24"/>
        </w:rPr>
        <w:tab/>
      </w:r>
      <w:r w:rsidR="009D3D52" w:rsidRPr="009D3D52">
        <w:rPr>
          <w:rFonts w:ascii="Times New Roman" w:hAnsi="Times New Roman" w:cs="Times New Roman"/>
          <w:sz w:val="24"/>
          <w:szCs w:val="24"/>
        </w:rPr>
        <w:t>Coordinating Community Response and Higher Education Case Study, Gulf Coast Safety Summit, Janas Campaign</w:t>
      </w:r>
    </w:p>
    <w:p w14:paraId="50083F60" w14:textId="49B5BFBF" w:rsidR="00694BDF" w:rsidRDefault="00B0466E" w:rsidP="00B0466E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D3D52" w:rsidRPr="009D3D52">
        <w:rPr>
          <w:rFonts w:ascii="Times New Roman" w:hAnsi="Times New Roman" w:cs="Times New Roman"/>
          <w:sz w:val="24"/>
          <w:szCs w:val="24"/>
        </w:rPr>
        <w:t>Black Women Historians in the Texas Academy: Living, Teaching and Writing for Future Generations, Texas State Historical Association</w:t>
      </w:r>
    </w:p>
    <w:p w14:paraId="5D70794B" w14:textId="77777777" w:rsidR="00392C9B" w:rsidRDefault="00392C9B" w:rsidP="005B1726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5504C08C" w14:textId="790C06DE" w:rsidR="00392C9B" w:rsidRDefault="00891D80" w:rsidP="005B1726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ab/>
      </w:r>
      <w:r w:rsidR="00392C9B" w:rsidRPr="00392C9B">
        <w:rPr>
          <w:rFonts w:ascii="Times New Roman" w:hAnsi="Times New Roman" w:cs="Times New Roman"/>
          <w:sz w:val="24"/>
          <w:szCs w:val="24"/>
        </w:rPr>
        <w:t>Certified Diversity Professional, Institute for Diversity Certification, Society for eLearning Academy</w:t>
      </w:r>
    </w:p>
    <w:p w14:paraId="6014BA87" w14:textId="325B930D" w:rsidR="005B1726" w:rsidRPr="005B1726" w:rsidRDefault="00392C9B" w:rsidP="005B1726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B1726" w:rsidRPr="005B1726">
        <w:rPr>
          <w:rFonts w:ascii="Times New Roman" w:hAnsi="Times New Roman" w:cs="Times New Roman"/>
          <w:sz w:val="24"/>
          <w:szCs w:val="24"/>
        </w:rPr>
        <w:t>American Fashion Industry and Racism, Houston Community College, Houston, Texas</w:t>
      </w:r>
    </w:p>
    <w:p w14:paraId="1644BBB7" w14:textId="77777777" w:rsidR="005B1726" w:rsidRPr="005B1726" w:rsidRDefault="005B1726" w:rsidP="005B1726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5B1726">
        <w:rPr>
          <w:rFonts w:ascii="Times New Roman" w:hAnsi="Times New Roman" w:cs="Times New Roman"/>
          <w:sz w:val="24"/>
          <w:szCs w:val="24"/>
        </w:rPr>
        <w:t>The Effects of Police Brutality and Systematic Racism on Students &amp; Professionals in Education, Houston Community System, Houston, Texas</w:t>
      </w:r>
    </w:p>
    <w:p w14:paraId="4C6F3253" w14:textId="48745E4E" w:rsidR="00171125" w:rsidRDefault="005B1726" w:rsidP="00BA08FC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5B1726">
        <w:rPr>
          <w:rFonts w:ascii="Times New Roman" w:hAnsi="Times New Roman" w:cs="Times New Roman"/>
          <w:sz w:val="24"/>
          <w:szCs w:val="24"/>
        </w:rPr>
        <w:t>Voter Participation and the Generational Impact of the Electorate, U.S. Customs and Border Protection, Area Port of Houston/Galveston</w:t>
      </w:r>
    </w:p>
    <w:p w14:paraId="363A1E82" w14:textId="77777777" w:rsidR="00392C9B" w:rsidRDefault="00392C9B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76723A1A" w14:textId="3EEA1BD2" w:rsidR="00891D80" w:rsidRDefault="00891D80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ab/>
        <w:t>American Association of Community College</w:t>
      </w:r>
      <w:r w:rsidR="00544068">
        <w:rPr>
          <w:rFonts w:ascii="Times New Roman" w:hAnsi="Times New Roman" w:cs="Times New Roman"/>
          <w:sz w:val="24"/>
          <w:szCs w:val="24"/>
        </w:rPr>
        <w:t>s,</w:t>
      </w:r>
      <w:r>
        <w:rPr>
          <w:rFonts w:ascii="Times New Roman" w:hAnsi="Times New Roman" w:cs="Times New Roman"/>
          <w:sz w:val="24"/>
          <w:szCs w:val="24"/>
        </w:rPr>
        <w:t xml:space="preserve"> Annual Convention Orlando, Florida</w:t>
      </w:r>
    </w:p>
    <w:p w14:paraId="67526F77" w14:textId="77777777" w:rsidR="00F52DC5" w:rsidRDefault="00F52DC5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123F1046" w14:textId="1D808A9D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7 </w:t>
      </w:r>
      <w:r w:rsidR="00891D80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Association for the Study of African American Life and History, Annual Conference,</w:t>
      </w:r>
      <w:r w:rsidR="00891D80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Cincinnati, Ohio</w:t>
      </w:r>
    </w:p>
    <w:p w14:paraId="1860106B" w14:textId="352909BD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Organization of American Historians,</w:t>
      </w:r>
      <w:r w:rsidR="00544068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Annual Meeting, New Orleans, Louisiana</w:t>
      </w:r>
    </w:p>
    <w:p w14:paraId="39E82A66" w14:textId="29F209AE" w:rsidR="001C1084" w:rsidRPr="001C1084" w:rsidRDefault="001C1084" w:rsidP="003A2387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Association of Title IX Administrators, Civil Rights Investigators, Level One, Trinity River</w:t>
      </w:r>
      <w:r w:rsidR="00544068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Community College, Tarrant Community College System, Fort Worth</w:t>
      </w:r>
      <w:r w:rsidR="00544068">
        <w:rPr>
          <w:rFonts w:ascii="Times New Roman" w:hAnsi="Times New Roman" w:cs="Times New Roman"/>
          <w:sz w:val="24"/>
          <w:szCs w:val="24"/>
        </w:rPr>
        <w:t>,</w:t>
      </w:r>
      <w:r w:rsidRPr="001C1084">
        <w:rPr>
          <w:rFonts w:ascii="Times New Roman" w:hAnsi="Times New Roman" w:cs="Times New Roman"/>
          <w:sz w:val="24"/>
          <w:szCs w:val="24"/>
        </w:rPr>
        <w:t xml:space="preserve"> Texas</w:t>
      </w:r>
    </w:p>
    <w:p w14:paraId="541F8D11" w14:textId="77777777" w:rsidR="00F52DC5" w:rsidRDefault="00F52DC5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5420897C" w14:textId="608B1E8A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5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Association for the Study of African American Life and History, Sheraton Atlanta Hotel,</w:t>
      </w:r>
      <w:r w:rsidR="00544068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Atlanta, Georgia</w:t>
      </w:r>
    </w:p>
    <w:p w14:paraId="449F6301" w14:textId="77777777" w:rsidR="00F52DC5" w:rsidRDefault="00F52DC5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6C3EFEDF" w14:textId="5973A575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4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Texas Christian University Atlantic Slave Trade Bus Tour, Department of Diversity &amp;</w:t>
      </w:r>
      <w:r w:rsidR="00544068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Inclusion, Edgard and New Orleans, Louisiana</w:t>
      </w:r>
    </w:p>
    <w:p w14:paraId="4599681E" w14:textId="77777777" w:rsidR="00F52DC5" w:rsidRDefault="00F52DC5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47C4AB85" w14:textId="31A5ED9D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3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East Texas Historical Association, Moody Gardens Convention Center, Galveston,</w:t>
      </w:r>
      <w:r w:rsidR="00544068">
        <w:rPr>
          <w:rFonts w:ascii="Times New Roman" w:hAnsi="Times New Roman" w:cs="Times New Roman"/>
          <w:sz w:val="24"/>
          <w:szCs w:val="24"/>
        </w:rPr>
        <w:t xml:space="preserve"> Texas</w:t>
      </w:r>
    </w:p>
    <w:p w14:paraId="013F95AA" w14:textId="77777777" w:rsidR="00F52DC5" w:rsidRDefault="00F52DC5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35C53498" w14:textId="293C16B3" w:rsidR="00544068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2012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East Texas Historical Association, Stephen F. Austin University, Nacogdoches,</w:t>
      </w:r>
      <w:r w:rsidR="00544068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 xml:space="preserve">Texas </w:t>
      </w:r>
    </w:p>
    <w:p w14:paraId="743DBC3C" w14:textId="5B3FB30F" w:rsidR="001C1084" w:rsidRPr="001C1084" w:rsidRDefault="001C1084" w:rsidP="003A2387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Transgender Summit, University of Houston, Clear Lake, Clear Lake City,</w:t>
      </w:r>
    </w:p>
    <w:p w14:paraId="7F6B4427" w14:textId="77777777" w:rsidR="001C1084" w:rsidRPr="001C1084" w:rsidRDefault="001C1084" w:rsidP="003A2387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Texas State Historical Association, Texas Southern University, Houston, Texas</w:t>
      </w:r>
    </w:p>
    <w:p w14:paraId="3BC28C1F" w14:textId="77777777" w:rsidR="00F52DC5" w:rsidRDefault="00F52DC5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424359" w14:textId="7F5D5CEA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0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National Academic Advising Association, National Convention, Orlando, Florida</w:t>
      </w:r>
    </w:p>
    <w:p w14:paraId="101E878D" w14:textId="15747C97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Black, Brown, College Bound Annual Conference, Tampa, Florida</w:t>
      </w:r>
    </w:p>
    <w:p w14:paraId="0BBAB69A" w14:textId="77777777" w:rsidR="00F52DC5" w:rsidRDefault="00F52DC5" w:rsidP="00544068">
      <w:pPr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7E42D402" w14:textId="31866418" w:rsidR="001C1084" w:rsidRPr="001C1084" w:rsidRDefault="001C1084" w:rsidP="00544068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9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East Texas Historical Association, Stephen F. Austin University, Nacogdoches,</w:t>
      </w:r>
      <w:r w:rsidR="00544068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Texas</w:t>
      </w:r>
    </w:p>
    <w:p w14:paraId="1F2CEB71" w14:textId="77777777" w:rsidR="00F52DC5" w:rsidRDefault="00F52DC5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64CC3BDF" w14:textId="14FBE92C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6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National Academic Advising Association National Convention, Indianapolis, Indiana</w:t>
      </w:r>
    </w:p>
    <w:p w14:paraId="0A21D0A0" w14:textId="62272F88" w:rsidR="001C1084" w:rsidRPr="001C1084" w:rsidRDefault="00544068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C1084" w:rsidRPr="001C1084">
        <w:rPr>
          <w:rFonts w:ascii="Times New Roman" w:hAnsi="Times New Roman" w:cs="Times New Roman"/>
          <w:sz w:val="24"/>
          <w:szCs w:val="24"/>
        </w:rPr>
        <w:t>National Academic Advising Association Faculty Summer Institute, Portsmouth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C1084" w:rsidRPr="001C1084">
        <w:rPr>
          <w:rFonts w:ascii="Times New Roman" w:hAnsi="Times New Roman" w:cs="Times New Roman"/>
          <w:sz w:val="24"/>
          <w:szCs w:val="24"/>
        </w:rPr>
        <w:t>Virginia</w:t>
      </w:r>
    </w:p>
    <w:p w14:paraId="4E4D5235" w14:textId="58A9A324" w:rsidR="001C1084" w:rsidRPr="001C1084" w:rsidRDefault="0033767E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C1084" w:rsidRPr="001C1084">
        <w:rPr>
          <w:rFonts w:ascii="Times New Roman" w:hAnsi="Times New Roman" w:cs="Times New Roman"/>
          <w:sz w:val="24"/>
          <w:szCs w:val="24"/>
        </w:rPr>
        <w:t>12th Annual Texas Child Abuse Prevention Conference, Dallas, Texas</w:t>
      </w:r>
    </w:p>
    <w:p w14:paraId="466BBB50" w14:textId="77777777" w:rsidR="00F52DC5" w:rsidRDefault="00F52DC5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07578B0E" w14:textId="6A332051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5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21st Century Motherhood: Change Conference, University of Houston, Houston,</w:t>
      </w:r>
      <w:r w:rsidR="00544068">
        <w:rPr>
          <w:rFonts w:ascii="Times New Roman" w:hAnsi="Times New Roman" w:cs="Times New Roman"/>
          <w:sz w:val="24"/>
          <w:szCs w:val="24"/>
        </w:rPr>
        <w:t xml:space="preserve"> </w:t>
      </w:r>
      <w:r w:rsidRPr="001C1084">
        <w:rPr>
          <w:rFonts w:ascii="Times New Roman" w:hAnsi="Times New Roman" w:cs="Times New Roman"/>
          <w:sz w:val="24"/>
          <w:szCs w:val="24"/>
        </w:rPr>
        <w:t>Texas</w:t>
      </w:r>
    </w:p>
    <w:p w14:paraId="7976196B" w14:textId="77777777" w:rsidR="00F52DC5" w:rsidRDefault="00F52DC5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7E5CB8" w14:textId="2DFDB784" w:rsidR="001C1084" w:rsidRP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4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Women and War, Massachusetts Historical Society, Boston, Massachusetts</w:t>
      </w:r>
    </w:p>
    <w:p w14:paraId="76E76A41" w14:textId="77777777" w:rsidR="00F52DC5" w:rsidRDefault="00F52DC5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3EB7E75E" w14:textId="42BA0F3D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3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Web-Ct Faculty Fellow, Southeast College, Houston Community College, Houston, Texas</w:t>
      </w:r>
    </w:p>
    <w:p w14:paraId="1A380BB7" w14:textId="77777777" w:rsidR="00F52DC5" w:rsidRDefault="00F52DC5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3033E9E6" w14:textId="26E42A50" w:rsidR="001C1084" w:rsidRPr="001C1084" w:rsidRDefault="001C1084" w:rsidP="003A2387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lastRenderedPageBreak/>
        <w:t xml:space="preserve">2002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National Institute for Staff and Organizational Development Conference, Austin, Texas</w:t>
      </w:r>
    </w:p>
    <w:p w14:paraId="1D32D87E" w14:textId="77777777" w:rsidR="00F52DC5" w:rsidRDefault="00F52DC5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A0F3D8" w14:textId="73263E59" w:rsidR="001C1084" w:rsidRDefault="001C1084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1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Kaleidoscope Leadership Institute, Costa Mesa, California</w:t>
      </w:r>
    </w:p>
    <w:p w14:paraId="37F05923" w14:textId="77777777" w:rsidR="003A2387" w:rsidRPr="001C1084" w:rsidRDefault="003A2387" w:rsidP="003A23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B796C4" w14:textId="611BC57F" w:rsidR="001C1084" w:rsidRPr="00544068" w:rsidRDefault="001C1084" w:rsidP="001C10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44068">
        <w:rPr>
          <w:rFonts w:ascii="Times New Roman" w:hAnsi="Times New Roman" w:cs="Times New Roman"/>
          <w:b/>
          <w:bCs/>
          <w:sz w:val="24"/>
          <w:szCs w:val="24"/>
        </w:rPr>
        <w:t>PROFESSIONAL</w:t>
      </w:r>
      <w:r w:rsidR="00544068" w:rsidRPr="005440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44068">
        <w:rPr>
          <w:rFonts w:ascii="Times New Roman" w:hAnsi="Times New Roman" w:cs="Times New Roman"/>
          <w:b/>
          <w:bCs/>
          <w:sz w:val="24"/>
          <w:szCs w:val="24"/>
        </w:rPr>
        <w:t>AFFILIATIONS</w:t>
      </w:r>
    </w:p>
    <w:p w14:paraId="351F82E5" w14:textId="4B6AAF12" w:rsidR="001C1084" w:rsidRPr="001C1084" w:rsidRDefault="001C1084" w:rsidP="007075E5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East Texas Historical Association</w:t>
      </w:r>
    </w:p>
    <w:p w14:paraId="14ED4CAF" w14:textId="09F9B392" w:rsidR="001C1084" w:rsidRPr="001C1084" w:rsidRDefault="001C1084" w:rsidP="007075E5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>Association of Black Women Historians</w:t>
      </w:r>
    </w:p>
    <w:p w14:paraId="6EA37F9B" w14:textId="4944ACC0" w:rsidR="001C1084" w:rsidRPr="001C1084" w:rsidRDefault="001C1084" w:rsidP="007075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Association for the Study of Afro-American Life and History</w:t>
      </w:r>
    </w:p>
    <w:p w14:paraId="116359B1" w14:textId="352D9CBE" w:rsidR="001C1084" w:rsidRPr="001C1084" w:rsidRDefault="001C1084" w:rsidP="007075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Organization of American Historians</w:t>
      </w:r>
    </w:p>
    <w:p w14:paraId="2B74A2DC" w14:textId="6C6C550D" w:rsidR="001C1084" w:rsidRPr="001C1084" w:rsidRDefault="001C1084" w:rsidP="007075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Phi Alpha Theta Historical Honor Society</w:t>
      </w:r>
    </w:p>
    <w:p w14:paraId="3498974E" w14:textId="3FF94A09" w:rsidR="001C1084" w:rsidRDefault="001C1084" w:rsidP="007075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Southern Association for Women Historians</w:t>
      </w:r>
    </w:p>
    <w:p w14:paraId="599A1F4C" w14:textId="77777777" w:rsidR="007075E5" w:rsidRPr="001C1084" w:rsidRDefault="007075E5" w:rsidP="007075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F16CD1" w14:textId="5FB72FB4" w:rsidR="001C1084" w:rsidRPr="00544068" w:rsidRDefault="001C1084" w:rsidP="001C10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44068">
        <w:rPr>
          <w:rFonts w:ascii="Times New Roman" w:hAnsi="Times New Roman" w:cs="Times New Roman"/>
          <w:b/>
          <w:bCs/>
          <w:sz w:val="24"/>
          <w:szCs w:val="24"/>
        </w:rPr>
        <w:t>COMMUNITY</w:t>
      </w:r>
      <w:r w:rsidR="00544068" w:rsidRPr="005440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44068">
        <w:rPr>
          <w:rFonts w:ascii="Times New Roman" w:hAnsi="Times New Roman" w:cs="Times New Roman"/>
          <w:b/>
          <w:bCs/>
          <w:sz w:val="24"/>
          <w:szCs w:val="24"/>
        </w:rPr>
        <w:t>SERVICE AFFILIATIONS</w:t>
      </w:r>
    </w:p>
    <w:p w14:paraId="5D34D02C" w14:textId="4AB197B5" w:rsidR="008E3893" w:rsidRDefault="008E3893" w:rsidP="007075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1</w:t>
      </w:r>
      <w:r w:rsidR="00663B66">
        <w:rPr>
          <w:rFonts w:ascii="Times New Roman" w:hAnsi="Times New Roman" w:cs="Times New Roman"/>
          <w:sz w:val="24"/>
          <w:szCs w:val="24"/>
        </w:rPr>
        <w:tab/>
      </w:r>
      <w:r w:rsidR="00663B66">
        <w:rPr>
          <w:rFonts w:ascii="Times New Roman" w:hAnsi="Times New Roman" w:cs="Times New Roman"/>
          <w:sz w:val="24"/>
          <w:szCs w:val="24"/>
        </w:rPr>
        <w:tab/>
        <w:t xml:space="preserve">Houston Police </w:t>
      </w:r>
      <w:r w:rsidR="00DC4B4F">
        <w:rPr>
          <w:rFonts w:ascii="Times New Roman" w:hAnsi="Times New Roman" w:cs="Times New Roman"/>
          <w:sz w:val="24"/>
          <w:szCs w:val="24"/>
        </w:rPr>
        <w:t>Department Relational Policing Initiative</w:t>
      </w:r>
      <w:r w:rsidR="00C93F0B">
        <w:rPr>
          <w:rFonts w:ascii="Times New Roman" w:hAnsi="Times New Roman" w:cs="Times New Roman"/>
          <w:sz w:val="24"/>
          <w:szCs w:val="24"/>
        </w:rPr>
        <w:t xml:space="preserve">, Community </w:t>
      </w:r>
      <w:r w:rsidR="005A7182">
        <w:rPr>
          <w:rFonts w:ascii="Times New Roman" w:hAnsi="Times New Roman" w:cs="Times New Roman"/>
          <w:sz w:val="24"/>
          <w:szCs w:val="24"/>
        </w:rPr>
        <w:t xml:space="preserve">Leaders: </w:t>
      </w:r>
      <w:r w:rsidR="005A7182">
        <w:rPr>
          <w:rFonts w:ascii="Times New Roman" w:hAnsi="Times New Roman" w:cs="Times New Roman"/>
          <w:sz w:val="24"/>
          <w:szCs w:val="24"/>
        </w:rPr>
        <w:tab/>
      </w:r>
      <w:r w:rsidR="005A7182">
        <w:rPr>
          <w:rFonts w:ascii="Times New Roman" w:hAnsi="Times New Roman" w:cs="Times New Roman"/>
          <w:sz w:val="24"/>
          <w:szCs w:val="24"/>
        </w:rPr>
        <w:tab/>
      </w:r>
      <w:r w:rsidR="005A7182">
        <w:rPr>
          <w:rFonts w:ascii="Times New Roman" w:hAnsi="Times New Roman" w:cs="Times New Roman"/>
          <w:sz w:val="24"/>
          <w:szCs w:val="24"/>
        </w:rPr>
        <w:tab/>
        <w:t>Member, Houston, Texas</w:t>
      </w:r>
    </w:p>
    <w:p w14:paraId="34E873D4" w14:textId="0C881FB3" w:rsidR="001C1084" w:rsidRPr="001C1084" w:rsidRDefault="001C1084" w:rsidP="007075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4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Links, Incorporated, Incorporated</w:t>
      </w:r>
    </w:p>
    <w:p w14:paraId="54B0670D" w14:textId="5D36CDFF" w:rsidR="001C1084" w:rsidRPr="001C1084" w:rsidRDefault="001C1084" w:rsidP="007075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11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Harris County Domestic Violence Coordinating Council, Board President</w:t>
      </w:r>
    </w:p>
    <w:p w14:paraId="0E6E522A" w14:textId="2B490987" w:rsidR="001C1084" w:rsidRPr="001C1084" w:rsidRDefault="001C1084" w:rsidP="007075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2004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Center for Healing of Racism</w:t>
      </w:r>
    </w:p>
    <w:p w14:paraId="3952D313" w14:textId="794E3CA4" w:rsidR="001C1084" w:rsidRPr="001C1084" w:rsidRDefault="001C1084" w:rsidP="007075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1993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Delta Sigma Theta Sorority, Incorporated</w:t>
      </w:r>
    </w:p>
    <w:p w14:paraId="3978541F" w14:textId="76CE0EAB" w:rsidR="001C1084" w:rsidRPr="001C1084" w:rsidRDefault="001C1084" w:rsidP="007075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1992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 xml:space="preserve">Planned Parenthood Association, Houston and Southeast Texas &amp; National </w:t>
      </w:r>
    </w:p>
    <w:p w14:paraId="2BB54341" w14:textId="63DD9B47" w:rsidR="001C1084" w:rsidRDefault="001C1084" w:rsidP="007075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1084">
        <w:rPr>
          <w:rFonts w:ascii="Times New Roman" w:hAnsi="Times New Roman" w:cs="Times New Roman"/>
          <w:sz w:val="24"/>
          <w:szCs w:val="24"/>
        </w:rPr>
        <w:t xml:space="preserve">1989 </w:t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="00544068">
        <w:rPr>
          <w:rFonts w:ascii="Times New Roman" w:hAnsi="Times New Roman" w:cs="Times New Roman"/>
          <w:sz w:val="24"/>
          <w:szCs w:val="24"/>
        </w:rPr>
        <w:tab/>
      </w:r>
      <w:r w:rsidRPr="001C1084">
        <w:rPr>
          <w:rFonts w:ascii="Times New Roman" w:hAnsi="Times New Roman" w:cs="Times New Roman"/>
          <w:sz w:val="24"/>
          <w:szCs w:val="24"/>
        </w:rPr>
        <w:t>National Association for the Advancement of Colored People, Houston Chapter</w:t>
      </w:r>
    </w:p>
    <w:p w14:paraId="479ACCDB" w14:textId="77777777" w:rsidR="007075E5" w:rsidRPr="001C1084" w:rsidRDefault="007075E5" w:rsidP="007075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941763" w14:textId="21C4643E" w:rsidR="00AF6BF3" w:rsidRPr="001C1084" w:rsidRDefault="00AF6BF3" w:rsidP="007075E5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sectPr w:rsidR="00AF6BF3" w:rsidRPr="001C10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NrQwsjS2tDQ1MTRV0lEKTi0uzszPAykwrgUApNbZxSwAAAA="/>
  </w:docVars>
  <w:rsids>
    <w:rsidRoot w:val="001C1084"/>
    <w:rsid w:val="00014375"/>
    <w:rsid w:val="00025161"/>
    <w:rsid w:val="00065275"/>
    <w:rsid w:val="000730F6"/>
    <w:rsid w:val="00092D70"/>
    <w:rsid w:val="00095D0B"/>
    <w:rsid w:val="000A67ED"/>
    <w:rsid w:val="000E53EF"/>
    <w:rsid w:val="000F1640"/>
    <w:rsid w:val="001011FD"/>
    <w:rsid w:val="00126AC5"/>
    <w:rsid w:val="00130B54"/>
    <w:rsid w:val="001357E4"/>
    <w:rsid w:val="00170957"/>
    <w:rsid w:val="00171125"/>
    <w:rsid w:val="00173A80"/>
    <w:rsid w:val="00176C81"/>
    <w:rsid w:val="00177E0A"/>
    <w:rsid w:val="00184F35"/>
    <w:rsid w:val="001B08AD"/>
    <w:rsid w:val="001C1084"/>
    <w:rsid w:val="001F680E"/>
    <w:rsid w:val="002127EB"/>
    <w:rsid w:val="002503BE"/>
    <w:rsid w:val="002564B9"/>
    <w:rsid w:val="00274BB9"/>
    <w:rsid w:val="002F1668"/>
    <w:rsid w:val="0033767E"/>
    <w:rsid w:val="003441F5"/>
    <w:rsid w:val="00385F55"/>
    <w:rsid w:val="00392C9B"/>
    <w:rsid w:val="003945C8"/>
    <w:rsid w:val="003A2387"/>
    <w:rsid w:val="003A5D4D"/>
    <w:rsid w:val="00401C60"/>
    <w:rsid w:val="0042055C"/>
    <w:rsid w:val="00481119"/>
    <w:rsid w:val="004A22FA"/>
    <w:rsid w:val="004A3E55"/>
    <w:rsid w:val="004A7650"/>
    <w:rsid w:val="004E30D6"/>
    <w:rsid w:val="00512F8A"/>
    <w:rsid w:val="005226D5"/>
    <w:rsid w:val="00524792"/>
    <w:rsid w:val="00527B29"/>
    <w:rsid w:val="00544068"/>
    <w:rsid w:val="0055696B"/>
    <w:rsid w:val="005A7182"/>
    <w:rsid w:val="005B1726"/>
    <w:rsid w:val="005C53F7"/>
    <w:rsid w:val="005D4366"/>
    <w:rsid w:val="00623FE8"/>
    <w:rsid w:val="00663B66"/>
    <w:rsid w:val="006866B7"/>
    <w:rsid w:val="00686E54"/>
    <w:rsid w:val="00694BDF"/>
    <w:rsid w:val="006C50BB"/>
    <w:rsid w:val="006D08C0"/>
    <w:rsid w:val="006D2537"/>
    <w:rsid w:val="006E6223"/>
    <w:rsid w:val="006F23FF"/>
    <w:rsid w:val="006F5420"/>
    <w:rsid w:val="00702ED7"/>
    <w:rsid w:val="00706FBE"/>
    <w:rsid w:val="007075E5"/>
    <w:rsid w:val="00734451"/>
    <w:rsid w:val="00753854"/>
    <w:rsid w:val="00767903"/>
    <w:rsid w:val="007723E2"/>
    <w:rsid w:val="00775EE6"/>
    <w:rsid w:val="00781195"/>
    <w:rsid w:val="007C34F0"/>
    <w:rsid w:val="00814DC7"/>
    <w:rsid w:val="00826D2F"/>
    <w:rsid w:val="00855B71"/>
    <w:rsid w:val="00876EF9"/>
    <w:rsid w:val="00891D80"/>
    <w:rsid w:val="008B15D8"/>
    <w:rsid w:val="008B249F"/>
    <w:rsid w:val="008E12F1"/>
    <w:rsid w:val="008E2B64"/>
    <w:rsid w:val="008E3893"/>
    <w:rsid w:val="008E76DB"/>
    <w:rsid w:val="0090504F"/>
    <w:rsid w:val="009100B8"/>
    <w:rsid w:val="00950F94"/>
    <w:rsid w:val="009A3796"/>
    <w:rsid w:val="009D0F09"/>
    <w:rsid w:val="009D3D52"/>
    <w:rsid w:val="009E1F7A"/>
    <w:rsid w:val="009F653F"/>
    <w:rsid w:val="00A025A1"/>
    <w:rsid w:val="00A07E1F"/>
    <w:rsid w:val="00A24BB2"/>
    <w:rsid w:val="00A27957"/>
    <w:rsid w:val="00A46775"/>
    <w:rsid w:val="00A7325D"/>
    <w:rsid w:val="00A843B2"/>
    <w:rsid w:val="00AA1557"/>
    <w:rsid w:val="00AB13FF"/>
    <w:rsid w:val="00AF6BF3"/>
    <w:rsid w:val="00B0466E"/>
    <w:rsid w:val="00B11144"/>
    <w:rsid w:val="00B45BBE"/>
    <w:rsid w:val="00B703DD"/>
    <w:rsid w:val="00B72D1A"/>
    <w:rsid w:val="00B93C28"/>
    <w:rsid w:val="00BA08FC"/>
    <w:rsid w:val="00BB55DD"/>
    <w:rsid w:val="00BE200F"/>
    <w:rsid w:val="00BF30EE"/>
    <w:rsid w:val="00C04728"/>
    <w:rsid w:val="00C34024"/>
    <w:rsid w:val="00C45FDC"/>
    <w:rsid w:val="00C467CF"/>
    <w:rsid w:val="00C50AA1"/>
    <w:rsid w:val="00C61E58"/>
    <w:rsid w:val="00C93101"/>
    <w:rsid w:val="00C93F0B"/>
    <w:rsid w:val="00CB33FA"/>
    <w:rsid w:val="00CE6193"/>
    <w:rsid w:val="00D04A93"/>
    <w:rsid w:val="00D14176"/>
    <w:rsid w:val="00D551FC"/>
    <w:rsid w:val="00D65EF8"/>
    <w:rsid w:val="00D8309C"/>
    <w:rsid w:val="00DA7875"/>
    <w:rsid w:val="00DC4B4F"/>
    <w:rsid w:val="00DC7A42"/>
    <w:rsid w:val="00DC7A6D"/>
    <w:rsid w:val="00E3582D"/>
    <w:rsid w:val="00E80CC4"/>
    <w:rsid w:val="00E94A06"/>
    <w:rsid w:val="00EA3798"/>
    <w:rsid w:val="00ED61D1"/>
    <w:rsid w:val="00EE7F37"/>
    <w:rsid w:val="00EF3AE2"/>
    <w:rsid w:val="00F01129"/>
    <w:rsid w:val="00F21785"/>
    <w:rsid w:val="00F52DC5"/>
    <w:rsid w:val="00F7576F"/>
    <w:rsid w:val="00F81DC7"/>
    <w:rsid w:val="00F82BB1"/>
    <w:rsid w:val="00F84560"/>
    <w:rsid w:val="00F92458"/>
    <w:rsid w:val="00FA1DB9"/>
    <w:rsid w:val="00FD13ED"/>
    <w:rsid w:val="00FD1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C824C"/>
  <w15:chartTrackingRefBased/>
  <w15:docId w15:val="{F5EB78C5-3571-4B4A-9501-8D448EB87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10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10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file:///C:\Users\nwc\Desktop\photos&amp;bios\antrece.baggett@hcc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297</Words>
  <Characters>13098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rece.baggett</dc:creator>
  <cp:keywords/>
  <dc:description/>
  <cp:lastModifiedBy>Antrece Baggett</cp:lastModifiedBy>
  <cp:revision>2</cp:revision>
  <dcterms:created xsi:type="dcterms:W3CDTF">2021-09-13T06:03:00Z</dcterms:created>
  <dcterms:modified xsi:type="dcterms:W3CDTF">2021-09-13T06:03:00Z</dcterms:modified>
</cp:coreProperties>
</file>